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CE023" w14:textId="330B13F8" w:rsidR="00F464EF" w:rsidRPr="00DC2DFE" w:rsidRDefault="00F464EF" w:rsidP="003B066E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 w:rsidRPr="00DC2DFE">
        <w:rPr>
          <w:rFonts w:ascii="Segoe UI Semibold" w:hAnsi="Segoe UI Semibold" w:cs="Segoe UI Semibold"/>
          <w:sz w:val="36"/>
          <w:szCs w:val="36"/>
          <w:lang w:val="ru-RU"/>
        </w:rPr>
        <w:t>Допамин</w:t>
      </w:r>
      <w:r w:rsidR="006A1543">
        <w:rPr>
          <w:rFonts w:ascii="Segoe UI Semibold" w:hAnsi="Segoe UI Semibold" w:cs="Segoe UI Semibold"/>
          <w:sz w:val="36"/>
          <w:szCs w:val="36"/>
          <w:lang w:val="ru-RU"/>
        </w:rPr>
        <w:t xml:space="preserve"> (взрослые)</w:t>
      </w:r>
    </w:p>
    <w:p w14:paraId="7F953362" w14:textId="6CA1A3DD" w:rsidR="00A91069" w:rsidRPr="004411B6" w:rsidRDefault="00A91069" w:rsidP="00A91069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ШПРИЦ 20 МЛ</w:t>
      </w:r>
    </w:p>
    <w:p w14:paraId="3F7F605A" w14:textId="69CE9065" w:rsidR="00F464EF" w:rsidRPr="004411B6" w:rsidRDefault="00CB7D42" w:rsidP="008E1B7E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4411B6">
        <w:rPr>
          <w:rFonts w:ascii="Segoe UI" w:hAnsi="Segoe UI" w:cs="Segoe UI"/>
          <w:sz w:val="21"/>
          <w:szCs w:val="21"/>
          <w:lang w:val="ru-RU"/>
        </w:rPr>
        <w:t>СТАНДАРТНОЕ РАЗВЕДЕНИЕ</w:t>
      </w:r>
      <w:r w:rsidR="00F464EF" w:rsidRPr="004411B6">
        <w:rPr>
          <w:rFonts w:ascii="Segoe UI" w:hAnsi="Segoe UI" w:cs="Segoe UI"/>
          <w:sz w:val="21"/>
          <w:szCs w:val="21"/>
          <w:lang w:val="ru-RU"/>
        </w:rPr>
        <w:t>: 5</w:t>
      </w:r>
      <w:r w:rsidR="00A93F2F" w:rsidRPr="004411B6">
        <w:rPr>
          <w:rFonts w:ascii="Segoe UI" w:hAnsi="Segoe UI" w:cs="Segoe UI"/>
          <w:sz w:val="21"/>
          <w:szCs w:val="21"/>
          <w:lang w:val="ru-RU"/>
        </w:rPr>
        <w:t xml:space="preserve"> мл</w:t>
      </w:r>
      <w:r w:rsidR="00F464EF" w:rsidRPr="004411B6">
        <w:rPr>
          <w:rFonts w:ascii="Segoe UI" w:hAnsi="Segoe UI" w:cs="Segoe UI"/>
          <w:sz w:val="21"/>
          <w:szCs w:val="21"/>
          <w:lang w:val="ru-RU"/>
        </w:rPr>
        <w:t xml:space="preserve"> </w:t>
      </w:r>
      <w:r w:rsidR="003D0DEF" w:rsidRPr="004411B6">
        <w:rPr>
          <w:rFonts w:ascii="Segoe UI" w:hAnsi="Segoe UI" w:cs="Segoe UI"/>
          <w:sz w:val="21"/>
          <w:szCs w:val="21"/>
          <w:lang w:val="ru-RU"/>
        </w:rPr>
        <w:t xml:space="preserve">4% </w:t>
      </w:r>
      <w:r w:rsidR="00F464EF" w:rsidRPr="004411B6">
        <w:rPr>
          <w:rFonts w:ascii="Segoe UI" w:hAnsi="Segoe UI" w:cs="Segoe UI"/>
          <w:sz w:val="21"/>
          <w:szCs w:val="21"/>
          <w:lang w:val="ru-RU"/>
        </w:rPr>
        <w:t xml:space="preserve">допамина + 15 мл </w:t>
      </w:r>
      <w:r w:rsidR="00F464EF" w:rsidRPr="004411B6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="00CE39B7" w:rsidRPr="004411B6">
        <w:rPr>
          <w:rFonts w:ascii="Segoe UI" w:hAnsi="Segoe UI" w:cs="Segoe UI"/>
          <w:b/>
          <w:bCs/>
          <w:sz w:val="21"/>
          <w:szCs w:val="21"/>
          <w:lang w:val="ru-RU"/>
        </w:rPr>
        <w:t>Объём 20 мл</w:t>
      </w:r>
      <w:r w:rsidR="00CE39B7" w:rsidRPr="004411B6">
        <w:rPr>
          <w:rFonts w:ascii="Segoe UI" w:hAnsi="Segoe UI" w:cs="Segoe UI"/>
          <w:sz w:val="21"/>
          <w:szCs w:val="21"/>
          <w:lang w:val="ru-RU"/>
        </w:rPr>
        <w:t xml:space="preserve"> = </w:t>
      </w:r>
      <w:r w:rsidR="00F464EF" w:rsidRPr="004411B6">
        <w:rPr>
          <w:rFonts w:ascii="Segoe UI" w:hAnsi="Segoe UI" w:cs="Segoe UI"/>
          <w:sz w:val="21"/>
          <w:szCs w:val="21"/>
          <w:lang w:val="ru-RU"/>
        </w:rPr>
        <w:t>в 1 мл 10 мг = 10 000 мк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6"/>
        <w:gridCol w:w="883"/>
        <w:gridCol w:w="884"/>
        <w:gridCol w:w="876"/>
        <w:gridCol w:w="872"/>
        <w:gridCol w:w="874"/>
        <w:gridCol w:w="874"/>
        <w:gridCol w:w="874"/>
        <w:gridCol w:w="874"/>
        <w:gridCol w:w="874"/>
        <w:gridCol w:w="874"/>
        <w:gridCol w:w="881"/>
        <w:gridCol w:w="881"/>
        <w:gridCol w:w="881"/>
        <w:gridCol w:w="881"/>
        <w:gridCol w:w="881"/>
      </w:tblGrid>
      <w:tr w:rsidR="006202F4" w14:paraId="4493CC00" w14:textId="77777777" w:rsidTr="00452491">
        <w:tc>
          <w:tcPr>
            <w:tcW w:w="1337" w:type="dxa"/>
            <w:vMerge w:val="restart"/>
            <w:shd w:val="clear" w:color="auto" w:fill="323E4F" w:themeFill="text2" w:themeFillShade="BF"/>
            <w:vAlign w:val="center"/>
          </w:tcPr>
          <w:p w14:paraId="7E9FDDD8" w14:textId="51D143D9" w:rsidR="007832A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</w:t>
            </w:r>
            <w:r w:rsidR="00DA6008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</w:p>
          <w:p w14:paraId="79DB0A87" w14:textId="475763E3" w:rsidR="006202F4" w:rsidRPr="00452491" w:rsidRDefault="007832A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</w:t>
            </w:r>
            <w:r w:rsidR="00C40E16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кг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/мин</w:t>
            </w:r>
          </w:p>
        </w:tc>
        <w:tc>
          <w:tcPr>
            <w:tcW w:w="13223" w:type="dxa"/>
            <w:gridSpan w:val="15"/>
            <w:shd w:val="clear" w:color="auto" w:fill="323E4F" w:themeFill="text2" w:themeFillShade="BF"/>
            <w:vAlign w:val="center"/>
          </w:tcPr>
          <w:p w14:paraId="0E0DDAE9" w14:textId="0D9503E7" w:rsidR="006202F4" w:rsidRPr="00452491" w:rsidRDefault="007152F7" w:rsidP="00716C43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асса тела</w:t>
            </w:r>
            <w:r w:rsidR="00716C43"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,</w:t>
            </w: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 xml:space="preserve"> кг</w:t>
            </w:r>
          </w:p>
        </w:tc>
      </w:tr>
      <w:tr w:rsidR="00741CCF" w14:paraId="637A86BB" w14:textId="77777777" w:rsidTr="00452491">
        <w:tc>
          <w:tcPr>
            <w:tcW w:w="1337" w:type="dxa"/>
            <w:vMerge/>
            <w:shd w:val="clear" w:color="auto" w:fill="323E4F" w:themeFill="text2" w:themeFillShade="BF"/>
          </w:tcPr>
          <w:p w14:paraId="7505EE0B" w14:textId="77777777" w:rsidR="006202F4" w:rsidRPr="00452491" w:rsidRDefault="006202F4" w:rsidP="00454106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889" w:type="dxa"/>
            <w:shd w:val="clear" w:color="auto" w:fill="323E4F" w:themeFill="text2" w:themeFillShade="BF"/>
          </w:tcPr>
          <w:p w14:paraId="7F8A1839" w14:textId="0805F0C0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0</w:t>
            </w:r>
          </w:p>
        </w:tc>
        <w:tc>
          <w:tcPr>
            <w:tcW w:w="889" w:type="dxa"/>
            <w:shd w:val="clear" w:color="auto" w:fill="323E4F" w:themeFill="text2" w:themeFillShade="BF"/>
          </w:tcPr>
          <w:p w14:paraId="6FD04933" w14:textId="42DD95B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5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4952B88" w14:textId="4AB37FC5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09B3B995" w14:textId="2DF6BC5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4EE32CF2" w14:textId="61E4DD7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7C401302" w14:textId="2CF7B2B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41261E6D" w14:textId="1C2977E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6E6A083F" w14:textId="34829E9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74CB521E" w14:textId="2BA19222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371A4535" w14:textId="112B0C7F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5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05DDC2EC" w14:textId="62B6AC77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0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278B81D9" w14:textId="2819DD63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1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2E011875" w14:textId="07558C64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2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7B1403F0" w14:textId="2741302B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3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49E7FA4F" w14:textId="29C02BFE" w:rsidR="006202F4" w:rsidRPr="00452491" w:rsidRDefault="006202F4" w:rsidP="00DA6008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40</w:t>
            </w:r>
          </w:p>
        </w:tc>
      </w:tr>
      <w:tr w:rsidR="006202F4" w14:paraId="34168A6F" w14:textId="77777777" w:rsidTr="00452491">
        <w:tc>
          <w:tcPr>
            <w:tcW w:w="1337" w:type="dxa"/>
            <w:vMerge/>
            <w:shd w:val="clear" w:color="auto" w:fill="323E4F" w:themeFill="text2" w:themeFillShade="BF"/>
          </w:tcPr>
          <w:p w14:paraId="6E8FB28F" w14:textId="77777777" w:rsidR="006202F4" w:rsidRPr="00452491" w:rsidRDefault="006202F4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3223" w:type="dxa"/>
            <w:gridSpan w:val="15"/>
            <w:shd w:val="clear" w:color="auto" w:fill="323E4F" w:themeFill="text2" w:themeFillShade="BF"/>
            <w:vAlign w:val="center"/>
          </w:tcPr>
          <w:p w14:paraId="7CCBDE27" w14:textId="4D56229C" w:rsidR="006202F4" w:rsidRPr="00452491" w:rsidRDefault="000858A6" w:rsidP="007152F7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4524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 инфузии, мл/час</w:t>
            </w:r>
          </w:p>
        </w:tc>
      </w:tr>
      <w:tr w:rsidR="00C710E5" w14:paraId="765D6649" w14:textId="77777777" w:rsidTr="0087472E">
        <w:tc>
          <w:tcPr>
            <w:tcW w:w="1337" w:type="dxa"/>
            <w:vAlign w:val="bottom"/>
          </w:tcPr>
          <w:p w14:paraId="5FC99F5C" w14:textId="6BF2938B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,5</w:t>
            </w:r>
          </w:p>
        </w:tc>
        <w:tc>
          <w:tcPr>
            <w:tcW w:w="889" w:type="dxa"/>
            <w:vAlign w:val="bottom"/>
          </w:tcPr>
          <w:p w14:paraId="54F380DC" w14:textId="48629EE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0,8</w:t>
            </w:r>
          </w:p>
        </w:tc>
        <w:tc>
          <w:tcPr>
            <w:tcW w:w="889" w:type="dxa"/>
            <w:vAlign w:val="bottom"/>
          </w:tcPr>
          <w:p w14:paraId="1CA35C1A" w14:textId="06748FE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0,8</w:t>
            </w:r>
          </w:p>
        </w:tc>
        <w:tc>
          <w:tcPr>
            <w:tcW w:w="881" w:type="dxa"/>
            <w:vAlign w:val="bottom"/>
          </w:tcPr>
          <w:p w14:paraId="421125AA" w14:textId="53E8445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0,9</w:t>
            </w:r>
          </w:p>
        </w:tc>
        <w:tc>
          <w:tcPr>
            <w:tcW w:w="877" w:type="dxa"/>
            <w:vAlign w:val="bottom"/>
          </w:tcPr>
          <w:p w14:paraId="26DECAE5" w14:textId="135612E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0</w:t>
            </w:r>
          </w:p>
        </w:tc>
        <w:tc>
          <w:tcPr>
            <w:tcW w:w="877" w:type="dxa"/>
            <w:vAlign w:val="bottom"/>
          </w:tcPr>
          <w:p w14:paraId="4C1A6864" w14:textId="0F4BED9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1</w:t>
            </w:r>
          </w:p>
        </w:tc>
        <w:tc>
          <w:tcPr>
            <w:tcW w:w="877" w:type="dxa"/>
            <w:vAlign w:val="bottom"/>
          </w:tcPr>
          <w:p w14:paraId="2C239CD2" w14:textId="1D07F8F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1</w:t>
            </w:r>
          </w:p>
        </w:tc>
        <w:tc>
          <w:tcPr>
            <w:tcW w:w="877" w:type="dxa"/>
            <w:vAlign w:val="bottom"/>
          </w:tcPr>
          <w:p w14:paraId="6D43EB9E" w14:textId="427D4EF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2</w:t>
            </w:r>
          </w:p>
        </w:tc>
        <w:tc>
          <w:tcPr>
            <w:tcW w:w="877" w:type="dxa"/>
            <w:vAlign w:val="bottom"/>
          </w:tcPr>
          <w:p w14:paraId="61B3099A" w14:textId="7C264F6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3</w:t>
            </w:r>
          </w:p>
        </w:tc>
        <w:tc>
          <w:tcPr>
            <w:tcW w:w="877" w:type="dxa"/>
            <w:vAlign w:val="bottom"/>
          </w:tcPr>
          <w:p w14:paraId="2C8446DE" w14:textId="74EC129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4</w:t>
            </w:r>
          </w:p>
        </w:tc>
        <w:tc>
          <w:tcPr>
            <w:tcW w:w="877" w:type="dxa"/>
            <w:vAlign w:val="bottom"/>
          </w:tcPr>
          <w:p w14:paraId="699F7808" w14:textId="36707E3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4</w:t>
            </w:r>
          </w:p>
        </w:tc>
        <w:tc>
          <w:tcPr>
            <w:tcW w:w="885" w:type="dxa"/>
            <w:vAlign w:val="bottom"/>
          </w:tcPr>
          <w:p w14:paraId="25CCAC64" w14:textId="5FA43DF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5</w:t>
            </w:r>
          </w:p>
        </w:tc>
        <w:tc>
          <w:tcPr>
            <w:tcW w:w="885" w:type="dxa"/>
            <w:vAlign w:val="bottom"/>
          </w:tcPr>
          <w:p w14:paraId="37FE37DE" w14:textId="2E7AFF7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7</w:t>
            </w:r>
          </w:p>
        </w:tc>
        <w:tc>
          <w:tcPr>
            <w:tcW w:w="885" w:type="dxa"/>
            <w:vAlign w:val="bottom"/>
          </w:tcPr>
          <w:p w14:paraId="2EB21AB0" w14:textId="13855160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8</w:t>
            </w:r>
          </w:p>
        </w:tc>
        <w:tc>
          <w:tcPr>
            <w:tcW w:w="885" w:type="dxa"/>
            <w:vAlign w:val="bottom"/>
          </w:tcPr>
          <w:p w14:paraId="01B6A004" w14:textId="28DFC32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0</w:t>
            </w:r>
          </w:p>
        </w:tc>
        <w:tc>
          <w:tcPr>
            <w:tcW w:w="885" w:type="dxa"/>
            <w:vAlign w:val="bottom"/>
          </w:tcPr>
          <w:p w14:paraId="56257745" w14:textId="16DB4FA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1</w:t>
            </w:r>
          </w:p>
        </w:tc>
      </w:tr>
      <w:tr w:rsidR="00C710E5" w14:paraId="7E8C47E3" w14:textId="77777777" w:rsidTr="00781A23">
        <w:tc>
          <w:tcPr>
            <w:tcW w:w="1337" w:type="dxa"/>
            <w:shd w:val="clear" w:color="auto" w:fill="F7CAAC" w:themeFill="accent2" w:themeFillTint="66"/>
            <w:vAlign w:val="bottom"/>
          </w:tcPr>
          <w:p w14:paraId="7829F5A7" w14:textId="7DB5B880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7CC200AC" w14:textId="05F168F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39A0D42D" w14:textId="36AF786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7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69F88867" w14:textId="153528A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E95D13F" w14:textId="2DE9503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4896B6D" w14:textId="2211DF0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1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6EB1315" w14:textId="7C01421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347E857" w14:textId="519A51B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8A93809" w14:textId="10CDE85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6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ED7706E" w14:textId="137367E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7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A0130E3" w14:textId="680CAD9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9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ABD30F0" w14:textId="061FDE2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70B0AB5" w14:textId="425419E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DA678FA" w14:textId="51DAAD5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67BE3A4" w14:textId="2C50825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9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29D8D5BC" w14:textId="0128B57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2</w:t>
            </w:r>
          </w:p>
        </w:tc>
      </w:tr>
      <w:tr w:rsidR="00C710E5" w14:paraId="5E77B481" w14:textId="77777777" w:rsidTr="003813C9">
        <w:tc>
          <w:tcPr>
            <w:tcW w:w="1337" w:type="dxa"/>
            <w:vAlign w:val="bottom"/>
          </w:tcPr>
          <w:p w14:paraId="66AED150" w14:textId="5F57AE8D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9" w:type="dxa"/>
            <w:vAlign w:val="bottom"/>
          </w:tcPr>
          <w:p w14:paraId="5BA0E205" w14:textId="25864DB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3</w:t>
            </w:r>
          </w:p>
        </w:tc>
        <w:tc>
          <w:tcPr>
            <w:tcW w:w="889" w:type="dxa"/>
            <w:vAlign w:val="bottom"/>
          </w:tcPr>
          <w:p w14:paraId="460BD29A" w14:textId="0E9BA3C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5</w:t>
            </w:r>
          </w:p>
        </w:tc>
        <w:tc>
          <w:tcPr>
            <w:tcW w:w="881" w:type="dxa"/>
            <w:vAlign w:val="bottom"/>
          </w:tcPr>
          <w:p w14:paraId="4E9B304A" w14:textId="3E44DB0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7</w:t>
            </w:r>
          </w:p>
        </w:tc>
        <w:tc>
          <w:tcPr>
            <w:tcW w:w="877" w:type="dxa"/>
            <w:vAlign w:val="bottom"/>
          </w:tcPr>
          <w:p w14:paraId="329878A0" w14:textId="401F19C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9</w:t>
            </w:r>
          </w:p>
        </w:tc>
        <w:tc>
          <w:tcPr>
            <w:tcW w:w="877" w:type="dxa"/>
            <w:vAlign w:val="bottom"/>
          </w:tcPr>
          <w:p w14:paraId="1E5861A0" w14:textId="3846CDC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2</w:t>
            </w:r>
          </w:p>
        </w:tc>
        <w:tc>
          <w:tcPr>
            <w:tcW w:w="877" w:type="dxa"/>
            <w:vAlign w:val="bottom"/>
          </w:tcPr>
          <w:p w14:paraId="3FA60640" w14:textId="3C571DF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4</w:t>
            </w:r>
          </w:p>
        </w:tc>
        <w:tc>
          <w:tcPr>
            <w:tcW w:w="877" w:type="dxa"/>
            <w:vAlign w:val="bottom"/>
          </w:tcPr>
          <w:p w14:paraId="5F4A97E5" w14:textId="4F7F64F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77" w:type="dxa"/>
            <w:vAlign w:val="bottom"/>
          </w:tcPr>
          <w:p w14:paraId="4BB21371" w14:textId="7E67A95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8</w:t>
            </w:r>
          </w:p>
        </w:tc>
        <w:tc>
          <w:tcPr>
            <w:tcW w:w="877" w:type="dxa"/>
            <w:vAlign w:val="bottom"/>
          </w:tcPr>
          <w:p w14:paraId="09A0BB6F" w14:textId="0DF48AF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1</w:t>
            </w:r>
          </w:p>
        </w:tc>
        <w:tc>
          <w:tcPr>
            <w:tcW w:w="877" w:type="dxa"/>
            <w:vAlign w:val="bottom"/>
          </w:tcPr>
          <w:p w14:paraId="76433B95" w14:textId="6647108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3</w:t>
            </w:r>
          </w:p>
        </w:tc>
        <w:tc>
          <w:tcPr>
            <w:tcW w:w="885" w:type="dxa"/>
            <w:vAlign w:val="bottom"/>
          </w:tcPr>
          <w:p w14:paraId="0C51AE0E" w14:textId="46703C4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85" w:type="dxa"/>
            <w:vAlign w:val="bottom"/>
          </w:tcPr>
          <w:p w14:paraId="348F0A5B" w14:textId="3CE2D6E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0</w:t>
            </w:r>
          </w:p>
        </w:tc>
        <w:tc>
          <w:tcPr>
            <w:tcW w:w="885" w:type="dxa"/>
            <w:vAlign w:val="bottom"/>
          </w:tcPr>
          <w:p w14:paraId="6E8D1288" w14:textId="6E3A0C1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4</w:t>
            </w:r>
          </w:p>
        </w:tc>
        <w:tc>
          <w:tcPr>
            <w:tcW w:w="885" w:type="dxa"/>
            <w:vAlign w:val="bottom"/>
          </w:tcPr>
          <w:p w14:paraId="350CE491" w14:textId="38917710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9</w:t>
            </w:r>
          </w:p>
        </w:tc>
        <w:tc>
          <w:tcPr>
            <w:tcW w:w="885" w:type="dxa"/>
            <w:vAlign w:val="bottom"/>
          </w:tcPr>
          <w:p w14:paraId="4AA95D93" w14:textId="4A7191F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3</w:t>
            </w:r>
          </w:p>
        </w:tc>
      </w:tr>
      <w:tr w:rsidR="00C710E5" w14:paraId="340076CC" w14:textId="77777777" w:rsidTr="00781A23">
        <w:tc>
          <w:tcPr>
            <w:tcW w:w="1337" w:type="dxa"/>
            <w:shd w:val="clear" w:color="auto" w:fill="F7CAAC" w:themeFill="accent2" w:themeFillTint="66"/>
            <w:vAlign w:val="bottom"/>
          </w:tcPr>
          <w:p w14:paraId="3154AC7B" w14:textId="6B671F70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1869A894" w14:textId="64E59CE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2874EA98" w14:textId="74BE083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3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8587EDF" w14:textId="7A0CE81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607E695" w14:textId="39A1868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9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825DD76" w14:textId="5727DE1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2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FADD0F5" w14:textId="48646A2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A361FB9" w14:textId="6EDD4FE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96BB214" w14:textId="0120DB0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1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39B9A1C" w14:textId="7A87466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373ECC7" w14:textId="6093517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7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214F6882" w14:textId="30244960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7E691160" w14:textId="07A8B11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6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FCC7B06" w14:textId="6BAC377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298656F" w14:textId="622003B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8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2B77F50B" w14:textId="5CF68A4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</w:tr>
      <w:tr w:rsidR="00C710E5" w14:paraId="1FDFCA15" w14:textId="77777777" w:rsidTr="004E373A">
        <w:tc>
          <w:tcPr>
            <w:tcW w:w="1337" w:type="dxa"/>
            <w:shd w:val="clear" w:color="auto" w:fill="auto"/>
            <w:vAlign w:val="bottom"/>
          </w:tcPr>
          <w:p w14:paraId="10DA4BC0" w14:textId="7662E8D1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2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2198BDD9" w14:textId="6B6A108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8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7BB7F10A" w14:textId="07B1187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1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5AA70A36" w14:textId="4340DEF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53FA3F1" w14:textId="11EE535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58124BA" w14:textId="25D2D22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66AB4AF" w14:textId="3593BDF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6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6A2717F" w14:textId="694B54A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0E8D966" w14:textId="0BEFA50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FE8E3BE" w14:textId="7437BBA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475A0A7" w14:textId="7E7B1C6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6FA0FC15" w14:textId="5EE4569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DF3B488" w14:textId="5E55B41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3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9618578" w14:textId="7E0904B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D4A320D" w14:textId="404BD4F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26ECDF3" w14:textId="6B1A46B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</w:tr>
      <w:tr w:rsidR="00C710E5" w14:paraId="2B267E1B" w14:textId="77777777" w:rsidTr="00781A23">
        <w:tc>
          <w:tcPr>
            <w:tcW w:w="1337" w:type="dxa"/>
            <w:shd w:val="clear" w:color="auto" w:fill="F7CAAC" w:themeFill="accent2" w:themeFillTint="66"/>
            <w:vAlign w:val="bottom"/>
          </w:tcPr>
          <w:p w14:paraId="67584332" w14:textId="1F98321E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4016BE83" w14:textId="0E48671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43979044" w14:textId="47D8225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0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8865107" w14:textId="17B4345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3DF4898" w14:textId="1F3A359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9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7F0BAE5" w14:textId="56E9D34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93ECE91" w14:textId="50E02BF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9874F52" w14:textId="5487150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6FAAA91" w14:textId="68465D5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7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96E7C35" w14:textId="1D34542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1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E9FB6B9" w14:textId="554616F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6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031BD43" w14:textId="26E4F9F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F36761B" w14:textId="422E5FB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9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375D9738" w14:textId="2E7B15D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C7F0409" w14:textId="61A0293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7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FCA9E44" w14:textId="0A375029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6</w:t>
            </w:r>
          </w:p>
        </w:tc>
      </w:tr>
      <w:tr w:rsidR="00C710E5" w14:paraId="674E29D6" w14:textId="77777777" w:rsidTr="004E373A">
        <w:tc>
          <w:tcPr>
            <w:tcW w:w="1337" w:type="dxa"/>
            <w:shd w:val="clear" w:color="auto" w:fill="auto"/>
            <w:vAlign w:val="bottom"/>
          </w:tcPr>
          <w:p w14:paraId="7EC09EC2" w14:textId="781E35CF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7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3E976739" w14:textId="4A64407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3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515FBB2A" w14:textId="234F9F8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8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609C22B5" w14:textId="77C8D83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0EC5B89" w14:textId="32C505B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680722E" w14:textId="7DE2891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8A93FA0" w14:textId="1F6BA31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FFAD310" w14:textId="0A166B2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47FE2E8" w14:textId="052D47C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930ACCF" w14:textId="45F5665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5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B624277" w14:textId="5D0FFD3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0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39C8AB9" w14:textId="55855A2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782BD96" w14:textId="7EEC505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DB0105D" w14:textId="454C3969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67096B3" w14:textId="69F687D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85245D7" w14:textId="083FDAA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7</w:t>
            </w:r>
          </w:p>
        </w:tc>
      </w:tr>
      <w:tr w:rsidR="00C710E5" w14:paraId="3E755D5A" w14:textId="77777777" w:rsidTr="00781A23">
        <w:tc>
          <w:tcPr>
            <w:tcW w:w="1337" w:type="dxa"/>
            <w:shd w:val="clear" w:color="auto" w:fill="F7CAAC" w:themeFill="accent2" w:themeFillTint="66"/>
            <w:vAlign w:val="bottom"/>
          </w:tcPr>
          <w:p w14:paraId="3CA7E3B0" w14:textId="2B1B0A4E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0FD6B4D3" w14:textId="598A8A2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3AE3CCFB" w14:textId="59E279E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503B9A37" w14:textId="387F9E4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2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9981270" w14:textId="014C2A8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A082016" w14:textId="75308B51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4C3DE2F" w14:textId="38DF3E2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92F8406" w14:textId="74F7AC5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6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EE89093" w14:textId="7857B5A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2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AFF52A9" w14:textId="144D0B6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012EF97" w14:textId="0DD26E1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4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217E57AA" w14:textId="2E66A33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6F5C624" w14:textId="5A9BB9A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2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DBEFB18" w14:textId="402606E6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4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2B37B0B" w14:textId="6BAF367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6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7A843F17" w14:textId="2A7AD1F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8</w:t>
            </w:r>
          </w:p>
        </w:tc>
      </w:tr>
      <w:tr w:rsidR="00C710E5" w14:paraId="21E0F629" w14:textId="77777777" w:rsidTr="004E373A">
        <w:tc>
          <w:tcPr>
            <w:tcW w:w="1337" w:type="dxa"/>
            <w:shd w:val="clear" w:color="auto" w:fill="auto"/>
            <w:vAlign w:val="bottom"/>
          </w:tcPr>
          <w:p w14:paraId="378B133F" w14:textId="5C2AAB1D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6D6E31A6" w14:textId="736313A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37739E5F" w14:textId="1ED7862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4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698F8018" w14:textId="6A0BA2E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13213E7" w14:textId="00BF543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9325012" w14:textId="7590942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5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A36A37F" w14:textId="24F9908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7D2B1A9F" w14:textId="3CFEE78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79A93DA5" w14:textId="5E0FEC8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5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CAED4C1" w14:textId="7F7111DA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2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A24ED06" w14:textId="79E178C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5A5AADD" w14:textId="272E6C37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F98B626" w14:textId="2C77BE9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090D627" w14:textId="7068571F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2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6F7463DE" w14:textId="4263849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7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F282359" w14:textId="57491D6E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9</w:t>
            </w:r>
          </w:p>
        </w:tc>
      </w:tr>
      <w:tr w:rsidR="00C710E5" w14:paraId="57369B28" w14:textId="77777777" w:rsidTr="00781A23">
        <w:tc>
          <w:tcPr>
            <w:tcW w:w="1337" w:type="dxa"/>
            <w:shd w:val="clear" w:color="auto" w:fill="F7CAAC" w:themeFill="accent2" w:themeFillTint="66"/>
            <w:vAlign w:val="bottom"/>
          </w:tcPr>
          <w:p w14:paraId="4E503ACA" w14:textId="71E171E5" w:rsidR="00C710E5" w:rsidRPr="008A0732" w:rsidRDefault="00C710E5" w:rsidP="00C710E5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76EC448D" w14:textId="7422BD1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610EC803" w14:textId="204B6968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3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F1BFF6C" w14:textId="05E7EBE9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0228E07" w14:textId="3E93527C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8AF7A70" w14:textId="3214FA4B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EF8D0A3" w14:textId="5BC33CF9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A68CEAA" w14:textId="63A4C1F3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1CD143E" w14:textId="2D51664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38E691D" w14:textId="15DCCED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963482A" w14:textId="78B85955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50D449CD" w14:textId="0F12BF92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7B200F71" w14:textId="4477CABD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7FD5751" w14:textId="7FDA9E80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6D0B7C3D" w14:textId="69DE5934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9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6CAA2ABE" w14:textId="3514C0D9" w:rsidR="00C710E5" w:rsidRPr="008A0732" w:rsidRDefault="00C710E5" w:rsidP="00C710E5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0</w:t>
            </w:r>
          </w:p>
        </w:tc>
      </w:tr>
    </w:tbl>
    <w:p w14:paraId="14A03B08" w14:textId="04D00B9D" w:rsidR="00F464EF" w:rsidRPr="00F35447" w:rsidRDefault="00F464EF">
      <w:pPr>
        <w:rPr>
          <w:sz w:val="16"/>
          <w:szCs w:val="16"/>
          <w:lang w:val="ru-RU"/>
        </w:rPr>
      </w:pPr>
    </w:p>
    <w:p w14:paraId="004F6ABE" w14:textId="6716A3FE" w:rsidR="00A91069" w:rsidRPr="004411B6" w:rsidRDefault="00A91069" w:rsidP="00A91069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4411B6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ШПРИЦ 50 МЛ</w:t>
      </w:r>
    </w:p>
    <w:p w14:paraId="6D659C5C" w14:textId="2E1024E2" w:rsidR="004E373A" w:rsidRPr="004411B6" w:rsidRDefault="004E373A" w:rsidP="004E373A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4411B6">
        <w:rPr>
          <w:rFonts w:ascii="Segoe UI" w:hAnsi="Segoe UI" w:cs="Segoe UI"/>
          <w:sz w:val="21"/>
          <w:szCs w:val="21"/>
          <w:lang w:val="ru-RU"/>
        </w:rPr>
        <w:t xml:space="preserve">РАЗВЕДЕНИЕ: 5 мл 4% допамина + </w:t>
      </w:r>
      <w:r w:rsidRPr="004411B6">
        <w:rPr>
          <w:rFonts w:ascii="Segoe UI" w:hAnsi="Segoe UI" w:cs="Segoe UI"/>
          <w:sz w:val="21"/>
          <w:szCs w:val="21"/>
          <w:lang w:val="en-150"/>
        </w:rPr>
        <w:t>45</w:t>
      </w:r>
      <w:r w:rsidRPr="004411B6">
        <w:rPr>
          <w:rFonts w:ascii="Segoe UI" w:hAnsi="Segoe UI" w:cs="Segoe UI"/>
          <w:sz w:val="21"/>
          <w:szCs w:val="21"/>
          <w:lang w:val="ru-RU"/>
        </w:rPr>
        <w:t xml:space="preserve"> мл </w:t>
      </w:r>
      <w:r w:rsidRPr="004411B6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4411B6">
        <w:rPr>
          <w:rFonts w:ascii="Segoe UI" w:hAnsi="Segoe UI" w:cs="Segoe UI"/>
          <w:b/>
          <w:bCs/>
          <w:sz w:val="21"/>
          <w:szCs w:val="21"/>
          <w:lang w:val="ru-RU"/>
        </w:rPr>
        <w:t xml:space="preserve">Объём </w:t>
      </w:r>
      <w:r w:rsidRPr="004411B6">
        <w:rPr>
          <w:rFonts w:ascii="Segoe UI" w:hAnsi="Segoe UI" w:cs="Segoe UI"/>
          <w:b/>
          <w:bCs/>
          <w:sz w:val="21"/>
          <w:szCs w:val="21"/>
          <w:lang w:val="en-150"/>
        </w:rPr>
        <w:t>50</w:t>
      </w:r>
      <w:r w:rsidRPr="004411B6">
        <w:rPr>
          <w:rFonts w:ascii="Segoe UI" w:hAnsi="Segoe UI" w:cs="Segoe UI"/>
          <w:b/>
          <w:bCs/>
          <w:sz w:val="21"/>
          <w:szCs w:val="21"/>
          <w:lang w:val="ru-RU"/>
        </w:rPr>
        <w:t xml:space="preserve"> мл</w:t>
      </w:r>
      <w:r w:rsidRPr="004411B6">
        <w:rPr>
          <w:rFonts w:ascii="Segoe UI" w:hAnsi="Segoe UI" w:cs="Segoe UI"/>
          <w:sz w:val="21"/>
          <w:szCs w:val="21"/>
          <w:lang w:val="ru-RU"/>
        </w:rPr>
        <w:t xml:space="preserve"> = в 1 мл </w:t>
      </w:r>
      <w:r w:rsidRPr="004411B6">
        <w:rPr>
          <w:rFonts w:ascii="Segoe UI" w:hAnsi="Segoe UI" w:cs="Segoe UI"/>
          <w:sz w:val="21"/>
          <w:szCs w:val="21"/>
          <w:lang w:val="en-150"/>
        </w:rPr>
        <w:t>4</w:t>
      </w:r>
      <w:r w:rsidRPr="004411B6">
        <w:rPr>
          <w:rFonts w:ascii="Segoe UI" w:hAnsi="Segoe UI" w:cs="Segoe UI"/>
          <w:sz w:val="21"/>
          <w:szCs w:val="21"/>
          <w:lang w:val="ru-RU"/>
        </w:rPr>
        <w:t xml:space="preserve"> мг = </w:t>
      </w:r>
      <w:r w:rsidRPr="004411B6">
        <w:rPr>
          <w:rFonts w:ascii="Segoe UI" w:hAnsi="Segoe UI" w:cs="Segoe UI"/>
          <w:sz w:val="21"/>
          <w:szCs w:val="21"/>
          <w:lang w:val="en-150"/>
        </w:rPr>
        <w:t>4</w:t>
      </w:r>
      <w:r w:rsidRPr="004411B6">
        <w:rPr>
          <w:rFonts w:ascii="Segoe UI" w:hAnsi="Segoe UI" w:cs="Segoe UI"/>
          <w:sz w:val="21"/>
          <w:szCs w:val="21"/>
          <w:lang w:val="ru-RU"/>
        </w:rPr>
        <w:t>000 мкг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885"/>
        <w:gridCol w:w="885"/>
        <w:gridCol w:w="877"/>
        <w:gridCol w:w="873"/>
        <w:gridCol w:w="873"/>
        <w:gridCol w:w="873"/>
        <w:gridCol w:w="873"/>
        <w:gridCol w:w="873"/>
        <w:gridCol w:w="873"/>
        <w:gridCol w:w="873"/>
        <w:gridCol w:w="881"/>
        <w:gridCol w:w="881"/>
        <w:gridCol w:w="881"/>
        <w:gridCol w:w="881"/>
        <w:gridCol w:w="881"/>
      </w:tblGrid>
      <w:tr w:rsidR="004E373A" w14:paraId="4C32BC6F" w14:textId="77777777" w:rsidTr="003D1191">
        <w:tc>
          <w:tcPr>
            <w:tcW w:w="1337" w:type="dxa"/>
            <w:vMerge w:val="restart"/>
            <w:shd w:val="clear" w:color="auto" w:fill="323E4F" w:themeFill="text2" w:themeFillShade="BF"/>
            <w:vAlign w:val="center"/>
          </w:tcPr>
          <w:p w14:paraId="6E2C79AB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Доза,</w:t>
            </w:r>
          </w:p>
          <w:p w14:paraId="3B4485E4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кг/кг/мин</w:t>
            </w:r>
          </w:p>
        </w:tc>
        <w:tc>
          <w:tcPr>
            <w:tcW w:w="13223" w:type="dxa"/>
            <w:gridSpan w:val="15"/>
            <w:shd w:val="clear" w:color="auto" w:fill="323E4F" w:themeFill="text2" w:themeFillShade="BF"/>
            <w:vAlign w:val="center"/>
          </w:tcPr>
          <w:p w14:paraId="4ED13D8A" w14:textId="3B71F458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Масса тела, кг</w:t>
            </w:r>
          </w:p>
        </w:tc>
      </w:tr>
      <w:tr w:rsidR="00741CCF" w14:paraId="7A6B031A" w14:textId="77777777" w:rsidTr="003D1191">
        <w:tc>
          <w:tcPr>
            <w:tcW w:w="1337" w:type="dxa"/>
            <w:vMerge/>
            <w:shd w:val="clear" w:color="auto" w:fill="323E4F" w:themeFill="text2" w:themeFillShade="BF"/>
          </w:tcPr>
          <w:p w14:paraId="5173DE57" w14:textId="77777777" w:rsidR="004E373A" w:rsidRPr="003D1191" w:rsidRDefault="004E373A" w:rsidP="003813C9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889" w:type="dxa"/>
            <w:shd w:val="clear" w:color="auto" w:fill="323E4F" w:themeFill="text2" w:themeFillShade="BF"/>
          </w:tcPr>
          <w:p w14:paraId="65259EA6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0</w:t>
            </w:r>
          </w:p>
        </w:tc>
        <w:tc>
          <w:tcPr>
            <w:tcW w:w="889" w:type="dxa"/>
            <w:shd w:val="clear" w:color="auto" w:fill="323E4F" w:themeFill="text2" w:themeFillShade="BF"/>
          </w:tcPr>
          <w:p w14:paraId="6F44277C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55</w:t>
            </w:r>
          </w:p>
        </w:tc>
        <w:tc>
          <w:tcPr>
            <w:tcW w:w="881" w:type="dxa"/>
            <w:shd w:val="clear" w:color="auto" w:fill="323E4F" w:themeFill="text2" w:themeFillShade="BF"/>
          </w:tcPr>
          <w:p w14:paraId="24ABB071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699CA435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6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39547832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7893E210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7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5C548017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30C2CAFF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85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3BF26DE8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0</w:t>
            </w:r>
          </w:p>
        </w:tc>
        <w:tc>
          <w:tcPr>
            <w:tcW w:w="877" w:type="dxa"/>
            <w:shd w:val="clear" w:color="auto" w:fill="323E4F" w:themeFill="text2" w:themeFillShade="BF"/>
          </w:tcPr>
          <w:p w14:paraId="5E6F2BE1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95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69F34555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0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34B7AB9D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1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053F88CB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2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716F96A8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30</w:t>
            </w:r>
          </w:p>
        </w:tc>
        <w:tc>
          <w:tcPr>
            <w:tcW w:w="885" w:type="dxa"/>
            <w:shd w:val="clear" w:color="auto" w:fill="323E4F" w:themeFill="text2" w:themeFillShade="BF"/>
          </w:tcPr>
          <w:p w14:paraId="60F38CBC" w14:textId="77777777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  <w:t>140</w:t>
            </w:r>
          </w:p>
        </w:tc>
      </w:tr>
      <w:tr w:rsidR="004E373A" w14:paraId="6CF79751" w14:textId="77777777" w:rsidTr="003D1191">
        <w:tc>
          <w:tcPr>
            <w:tcW w:w="1337" w:type="dxa"/>
            <w:vMerge/>
            <w:shd w:val="clear" w:color="auto" w:fill="323E4F" w:themeFill="text2" w:themeFillShade="BF"/>
          </w:tcPr>
          <w:p w14:paraId="7662F17B" w14:textId="77777777" w:rsidR="004E373A" w:rsidRPr="003D1191" w:rsidRDefault="004E373A" w:rsidP="003813C9">
            <w:pPr>
              <w:rPr>
                <w:rFonts w:ascii="Segoe UI" w:hAnsi="Segoe UI" w:cs="Segoe UI"/>
                <w:color w:val="FFFFFF" w:themeColor="background1"/>
                <w:sz w:val="21"/>
                <w:szCs w:val="21"/>
                <w:lang w:val="ru-RU"/>
              </w:rPr>
            </w:pPr>
          </w:p>
        </w:tc>
        <w:tc>
          <w:tcPr>
            <w:tcW w:w="13223" w:type="dxa"/>
            <w:gridSpan w:val="15"/>
            <w:shd w:val="clear" w:color="auto" w:fill="323E4F" w:themeFill="text2" w:themeFillShade="BF"/>
            <w:vAlign w:val="center"/>
          </w:tcPr>
          <w:p w14:paraId="4CD6F165" w14:textId="7C8985E6" w:rsidR="004E373A" w:rsidRPr="003D1191" w:rsidRDefault="004E373A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en-150"/>
              </w:rPr>
            </w:pPr>
            <w:r w:rsidRPr="003D1191">
              <w:rPr>
                <w:rFonts w:ascii="Segoe UI" w:hAnsi="Segoe UI" w:cs="Segoe UI"/>
                <w:b/>
                <w:bCs/>
                <w:color w:val="FFFFFF" w:themeColor="background1"/>
                <w:sz w:val="21"/>
                <w:szCs w:val="21"/>
                <w:lang w:val="ru-RU"/>
              </w:rPr>
              <w:t>Скорость инфузии, мл/час</w:t>
            </w:r>
          </w:p>
        </w:tc>
      </w:tr>
      <w:tr w:rsidR="004E373A" w14:paraId="3B7AC660" w14:textId="77777777" w:rsidTr="003813C9">
        <w:tc>
          <w:tcPr>
            <w:tcW w:w="1337" w:type="dxa"/>
            <w:shd w:val="clear" w:color="auto" w:fill="auto"/>
            <w:vAlign w:val="bottom"/>
          </w:tcPr>
          <w:p w14:paraId="7174E048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2BCD0CB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,9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746C906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1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03EBCE4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855492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AE3D1A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6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0EDE86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1F8916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7EDFC4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2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FF4C31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BECBD7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42C767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8C9619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0B2883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C20B16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D43575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3</w:t>
            </w:r>
          </w:p>
        </w:tc>
      </w:tr>
      <w:tr w:rsidR="004E373A" w14:paraId="7A53140D" w14:textId="77777777" w:rsidTr="00C84711">
        <w:tc>
          <w:tcPr>
            <w:tcW w:w="1337" w:type="dxa"/>
            <w:shd w:val="clear" w:color="auto" w:fill="F7CAAC" w:themeFill="accent2" w:themeFillTint="66"/>
            <w:vAlign w:val="bottom"/>
          </w:tcPr>
          <w:p w14:paraId="701930EE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1177156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,8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207D868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1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A9FE9E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3DC0C9E" w14:textId="689A6FEE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,9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BDCE5D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46B084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6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92A7AF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DBB4AE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534D06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362C463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1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5B8E0E9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73D348B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B9990B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D51764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8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593250D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</w:tr>
      <w:tr w:rsidR="004E373A" w14:paraId="4D81FB15" w14:textId="77777777" w:rsidTr="003813C9">
        <w:tc>
          <w:tcPr>
            <w:tcW w:w="1337" w:type="dxa"/>
            <w:shd w:val="clear" w:color="auto" w:fill="auto"/>
            <w:vAlign w:val="bottom"/>
          </w:tcPr>
          <w:p w14:paraId="6035246B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71C2F3B6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,6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5F0C7AF6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2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7CD6144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6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BD574C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6EE207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785FEF6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36F7C5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702B5B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6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7E01A3E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1FF9321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7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602F16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3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9F4930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4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6B84DE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0790734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BA329A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8</w:t>
            </w:r>
          </w:p>
        </w:tc>
      </w:tr>
      <w:tr w:rsidR="004E373A" w14:paraId="5B9734A7" w14:textId="77777777" w:rsidTr="00C84711">
        <w:tc>
          <w:tcPr>
            <w:tcW w:w="1337" w:type="dxa"/>
            <w:shd w:val="clear" w:color="auto" w:fill="F7CAAC" w:themeFill="accent2" w:themeFillTint="66"/>
            <w:vAlign w:val="bottom"/>
          </w:tcPr>
          <w:p w14:paraId="0E8A216F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643159C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7,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544DA81E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8,3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423760A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1842476" w14:textId="40AEED70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577A06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9507716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EF57CA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ABB0D3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4F70A4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45296C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3F6ECDE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8DDAB3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AFE8C2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6253F4A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9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9DDC33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0</w:t>
            </w:r>
          </w:p>
        </w:tc>
      </w:tr>
      <w:tr w:rsidR="004E373A" w14:paraId="7FC529DC" w14:textId="77777777" w:rsidTr="003813C9">
        <w:tc>
          <w:tcPr>
            <w:tcW w:w="1337" w:type="dxa"/>
            <w:shd w:val="clear" w:color="auto" w:fill="auto"/>
            <w:vAlign w:val="bottom"/>
          </w:tcPr>
          <w:p w14:paraId="52CBC76E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2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6EAE9BD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9,4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3B9DF2AE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0,3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3573DA0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880DA39" w14:textId="2A181CD2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2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2408AB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1161EF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08AEC21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3580C4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3DC9EB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1C0D96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7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6E60E38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605010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0,6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5905BE9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C6C83A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4,4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7A03D31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6,3</w:t>
            </w:r>
          </w:p>
        </w:tc>
      </w:tr>
      <w:tr w:rsidR="004E373A" w14:paraId="146EC001" w14:textId="77777777" w:rsidTr="00C84711">
        <w:tc>
          <w:tcPr>
            <w:tcW w:w="1337" w:type="dxa"/>
            <w:shd w:val="clear" w:color="auto" w:fill="F7CAAC" w:themeFill="accent2" w:themeFillTint="66"/>
            <w:vAlign w:val="bottom"/>
          </w:tcPr>
          <w:p w14:paraId="49E3D256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4408F8F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1,3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27451A9E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2,4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211AD9E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E26E0E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6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48E607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517CD0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9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D21AC4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FDA3FA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9,1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2C90E8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0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263E827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4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71F149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E6517F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4,8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5755C416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7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105059E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9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7595F1E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1,5</w:t>
            </w:r>
          </w:p>
        </w:tc>
      </w:tr>
      <w:tr w:rsidR="004E373A" w14:paraId="5D9A395E" w14:textId="77777777" w:rsidTr="003813C9">
        <w:tc>
          <w:tcPr>
            <w:tcW w:w="1337" w:type="dxa"/>
            <w:shd w:val="clear" w:color="auto" w:fill="auto"/>
            <w:vAlign w:val="bottom"/>
          </w:tcPr>
          <w:p w14:paraId="77C8B51C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17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69D8EFB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3,1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4270A20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4,4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7604FE5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8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89E7652" w14:textId="59338788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7,1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22E077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AE1851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9,7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8BAF4C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74C7B9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2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C2D08E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3,6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6BC15C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4,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89B8D0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6,3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27DAE9E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8,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4AA0A6E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1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0300560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4,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1D4AE75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6,8</w:t>
            </w:r>
          </w:p>
        </w:tc>
      </w:tr>
      <w:tr w:rsidR="004E373A" w14:paraId="4BB6198D" w14:textId="77777777" w:rsidTr="00C84711">
        <w:tc>
          <w:tcPr>
            <w:tcW w:w="1337" w:type="dxa"/>
            <w:shd w:val="clear" w:color="auto" w:fill="F7CAAC" w:themeFill="accent2" w:themeFillTint="66"/>
            <w:vAlign w:val="bottom"/>
          </w:tcPr>
          <w:p w14:paraId="0097A48B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5490105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5,0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35D0652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5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16C646C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F968C3F" w14:textId="3B520896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9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D8F370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A40230C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98D731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4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284996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5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3FF28FD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7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ED460E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8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49571F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0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34416BC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3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CD10F8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6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0B4DA48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9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3CACC95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2,0</w:t>
            </w:r>
          </w:p>
        </w:tc>
      </w:tr>
      <w:tr w:rsidR="004E373A" w14:paraId="355FE9C6" w14:textId="77777777" w:rsidTr="003813C9">
        <w:tc>
          <w:tcPr>
            <w:tcW w:w="1337" w:type="dxa"/>
            <w:shd w:val="clear" w:color="auto" w:fill="auto"/>
            <w:vAlign w:val="bottom"/>
          </w:tcPr>
          <w:p w14:paraId="23FF2079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0D8D8B2A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6,9</w:t>
            </w:r>
          </w:p>
        </w:tc>
        <w:tc>
          <w:tcPr>
            <w:tcW w:w="889" w:type="dxa"/>
            <w:shd w:val="clear" w:color="auto" w:fill="auto"/>
            <w:vAlign w:val="bottom"/>
          </w:tcPr>
          <w:p w14:paraId="0A208F7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6</w:t>
            </w:r>
          </w:p>
        </w:tc>
        <w:tc>
          <w:tcPr>
            <w:tcW w:w="881" w:type="dxa"/>
            <w:shd w:val="clear" w:color="auto" w:fill="auto"/>
            <w:vAlign w:val="bottom"/>
          </w:tcPr>
          <w:p w14:paraId="1E2DA85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0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89F1992" w14:textId="06570696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1,9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6AA4D05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3,6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4FD8FBA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5,3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523A5CE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7,0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409F43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8,7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2CEA989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0,4</w:t>
            </w:r>
          </w:p>
        </w:tc>
        <w:tc>
          <w:tcPr>
            <w:tcW w:w="877" w:type="dxa"/>
            <w:shd w:val="clear" w:color="auto" w:fill="auto"/>
            <w:vAlign w:val="bottom"/>
          </w:tcPr>
          <w:p w14:paraId="3EED35BF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2,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D33A62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3,8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179B76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7,1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257DBBB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0,5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6397386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3,9</w:t>
            </w:r>
          </w:p>
        </w:tc>
        <w:tc>
          <w:tcPr>
            <w:tcW w:w="885" w:type="dxa"/>
            <w:shd w:val="clear" w:color="auto" w:fill="auto"/>
            <w:vAlign w:val="bottom"/>
          </w:tcPr>
          <w:p w14:paraId="3B5B372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7,3</w:t>
            </w:r>
          </w:p>
        </w:tc>
      </w:tr>
      <w:tr w:rsidR="004E373A" w14:paraId="0F4FF8E5" w14:textId="77777777" w:rsidTr="00C84711">
        <w:tc>
          <w:tcPr>
            <w:tcW w:w="1337" w:type="dxa"/>
            <w:shd w:val="clear" w:color="auto" w:fill="F7CAAC" w:themeFill="accent2" w:themeFillTint="66"/>
            <w:vAlign w:val="bottom"/>
          </w:tcPr>
          <w:p w14:paraId="3B982E84" w14:textId="77777777" w:rsidR="004E373A" w:rsidRPr="008A0732" w:rsidRDefault="004E373A" w:rsidP="003813C9">
            <w:pPr>
              <w:ind w:firstLine="164"/>
              <w:rPr>
                <w:rFonts w:ascii="Segoe UI" w:hAnsi="Segoe UI" w:cs="Segoe UI"/>
                <w:b/>
                <w:bCs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b/>
                <w:bCs/>
                <w:color w:val="000000"/>
                <w:sz w:val="21"/>
                <w:szCs w:val="21"/>
              </w:rPr>
              <w:t>25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583D52C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18,8</w:t>
            </w:r>
          </w:p>
        </w:tc>
        <w:tc>
          <w:tcPr>
            <w:tcW w:w="889" w:type="dxa"/>
            <w:shd w:val="clear" w:color="auto" w:fill="F7CAAC" w:themeFill="accent2" w:themeFillTint="66"/>
            <w:vAlign w:val="bottom"/>
          </w:tcPr>
          <w:p w14:paraId="439D4115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0,6</w:t>
            </w:r>
          </w:p>
        </w:tc>
        <w:tc>
          <w:tcPr>
            <w:tcW w:w="881" w:type="dxa"/>
            <w:shd w:val="clear" w:color="auto" w:fill="F7CAAC" w:themeFill="accent2" w:themeFillTint="66"/>
            <w:vAlign w:val="bottom"/>
          </w:tcPr>
          <w:p w14:paraId="02D6A39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2,5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F4E8CFA" w14:textId="4433B792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4,4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03834AB6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6,3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5ED5E44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28,1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4EA398E3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0,0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752D2A88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1,9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60C59D17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3,8</w:t>
            </w:r>
          </w:p>
        </w:tc>
        <w:tc>
          <w:tcPr>
            <w:tcW w:w="877" w:type="dxa"/>
            <w:shd w:val="clear" w:color="auto" w:fill="F7CAAC" w:themeFill="accent2" w:themeFillTint="66"/>
            <w:vAlign w:val="bottom"/>
          </w:tcPr>
          <w:p w14:paraId="18285499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5,6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5E4231DE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37,5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2C800C02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1,3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75973F4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5,0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4DC23F91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48,8</w:t>
            </w:r>
          </w:p>
        </w:tc>
        <w:tc>
          <w:tcPr>
            <w:tcW w:w="885" w:type="dxa"/>
            <w:shd w:val="clear" w:color="auto" w:fill="F7CAAC" w:themeFill="accent2" w:themeFillTint="66"/>
            <w:vAlign w:val="bottom"/>
          </w:tcPr>
          <w:p w14:paraId="300D750B" w14:textId="77777777" w:rsidR="004E373A" w:rsidRPr="008A0732" w:rsidRDefault="004E373A" w:rsidP="003813C9">
            <w:pPr>
              <w:jc w:val="center"/>
              <w:rPr>
                <w:rFonts w:ascii="Segoe UI" w:hAnsi="Segoe UI" w:cs="Segoe UI"/>
                <w:sz w:val="21"/>
                <w:szCs w:val="21"/>
                <w:lang w:val="ru-RU"/>
              </w:rPr>
            </w:pPr>
            <w:r w:rsidRPr="008A0732">
              <w:rPr>
                <w:rFonts w:ascii="Segoe UI" w:hAnsi="Segoe UI" w:cs="Segoe UI"/>
                <w:color w:val="000000"/>
                <w:sz w:val="21"/>
                <w:szCs w:val="21"/>
              </w:rPr>
              <w:t>52,5</w:t>
            </w:r>
          </w:p>
        </w:tc>
      </w:tr>
    </w:tbl>
    <w:p w14:paraId="4F18F44F" w14:textId="0A6C350A" w:rsidR="008A0732" w:rsidRDefault="008A0732" w:rsidP="00261B62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</w:p>
    <w:p w14:paraId="5FBAD6E0" w14:textId="183F7831" w:rsidR="00261B62" w:rsidRPr="00DC2DFE" w:rsidRDefault="00261B62" w:rsidP="00261B62">
      <w:pPr>
        <w:jc w:val="center"/>
        <w:rPr>
          <w:rFonts w:ascii="Segoe UI Semibold" w:hAnsi="Segoe UI Semibold" w:cs="Segoe UI Semibold"/>
          <w:sz w:val="36"/>
          <w:szCs w:val="36"/>
          <w:lang w:val="ru-RU"/>
        </w:rPr>
      </w:pPr>
      <w:r w:rsidRPr="00DC2DFE">
        <w:rPr>
          <w:rFonts w:ascii="Segoe UI Semibold" w:hAnsi="Segoe UI Semibold" w:cs="Segoe UI Semibold"/>
          <w:sz w:val="36"/>
          <w:szCs w:val="36"/>
          <w:lang w:val="ru-RU"/>
        </w:rPr>
        <w:lastRenderedPageBreak/>
        <w:t>Допамин</w:t>
      </w:r>
      <w:r w:rsidR="0098109C">
        <w:rPr>
          <w:rFonts w:ascii="Segoe UI Semibold" w:hAnsi="Segoe UI Semibold" w:cs="Segoe UI Semibold"/>
          <w:sz w:val="36"/>
          <w:szCs w:val="36"/>
          <w:lang w:val="ru-RU"/>
        </w:rPr>
        <w:t xml:space="preserve"> (дети)</w:t>
      </w:r>
    </w:p>
    <w:p w14:paraId="2F08D743" w14:textId="72249C36" w:rsidR="005B7F06" w:rsidRPr="00F35447" w:rsidRDefault="005B7F06" w:rsidP="005B7F06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F35447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ШПРИЦ 20 МЛ</w:t>
      </w:r>
    </w:p>
    <w:p w14:paraId="1DD23953" w14:textId="18812F86" w:rsidR="00261B62" w:rsidRPr="00F35447" w:rsidRDefault="00261B62" w:rsidP="00261B62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F35447">
        <w:rPr>
          <w:rFonts w:ascii="Segoe UI" w:hAnsi="Segoe UI" w:cs="Segoe UI"/>
          <w:sz w:val="21"/>
          <w:szCs w:val="21"/>
          <w:lang w:val="ru-RU"/>
        </w:rPr>
        <w:t xml:space="preserve">СТАНДАРТНОЕ РАЗВЕДЕНИЕ: 5 мл 4% допамина + 15 мл </w:t>
      </w:r>
      <w:r w:rsidRPr="00F35447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F35447">
        <w:rPr>
          <w:rFonts w:ascii="Segoe UI" w:hAnsi="Segoe UI" w:cs="Segoe UI"/>
          <w:b/>
          <w:bCs/>
          <w:sz w:val="21"/>
          <w:szCs w:val="21"/>
          <w:lang w:val="ru-RU"/>
        </w:rPr>
        <w:t>Объём 20 мл</w:t>
      </w:r>
      <w:r w:rsidRPr="00F35447">
        <w:rPr>
          <w:rFonts w:ascii="Segoe UI" w:hAnsi="Segoe UI" w:cs="Segoe UI"/>
          <w:sz w:val="21"/>
          <w:szCs w:val="21"/>
          <w:lang w:val="ru-RU"/>
        </w:rPr>
        <w:t xml:space="preserve"> = в 1 мл 10 мг = 10 000 мкг</w:t>
      </w:r>
    </w:p>
    <w:tbl>
      <w:tblPr>
        <w:tblStyle w:val="TableGrid"/>
        <w:tblW w:w="0" w:type="auto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72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7C3017" w14:paraId="12C41873" w14:textId="77777777" w:rsidTr="009A349F">
        <w:tc>
          <w:tcPr>
            <w:tcW w:w="772" w:type="dxa"/>
            <w:vMerge w:val="restart"/>
            <w:shd w:val="clear" w:color="auto" w:fill="323E4F" w:themeFill="text2" w:themeFillShade="BF"/>
            <w:vAlign w:val="bottom"/>
          </w:tcPr>
          <w:p w14:paraId="33F23AE9" w14:textId="77777777" w:rsidR="007C3017" w:rsidRPr="009A349F" w:rsidRDefault="007C3017" w:rsidP="002C25DC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Доза,</w:t>
            </w:r>
          </w:p>
          <w:p w14:paraId="263762D1" w14:textId="77777777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кг/</w:t>
            </w:r>
          </w:p>
          <w:p w14:paraId="0A906BD6" w14:textId="77777777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кг/</w:t>
            </w:r>
          </w:p>
          <w:p w14:paraId="00FD7712" w14:textId="35D6BFFF" w:rsidR="007C3017" w:rsidRPr="009A349F" w:rsidRDefault="007C3017" w:rsidP="00F70583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ин</w:t>
            </w: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bottom"/>
          </w:tcPr>
          <w:p w14:paraId="498F1FCF" w14:textId="36CFB03F" w:rsidR="007C3017" w:rsidRPr="009A349F" w:rsidRDefault="007C3017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асса тела, кг</w:t>
            </w:r>
          </w:p>
        </w:tc>
      </w:tr>
      <w:tr w:rsidR="006326DB" w14:paraId="15881FB0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732CB107" w14:textId="77777777" w:rsidR="006326DB" w:rsidRPr="009A349F" w:rsidRDefault="006326DB" w:rsidP="006326DB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490467E" w14:textId="2F06BD07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DED0771" w14:textId="679B3A38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,3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94378AF" w14:textId="491573D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C798426" w14:textId="570A2F3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CCF96F2" w14:textId="3CC118BB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6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22DEA68B" w14:textId="56DEA50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2A7FA29" w14:textId="366E21B6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134E4AB" w14:textId="3A101BF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2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5352B92" w14:textId="170E565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3D54366" w14:textId="1C13C9A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7878535" w14:textId="3E2C21C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50E2455" w14:textId="3E1795E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A94C82A" w14:textId="29DF4A0A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8CFD3B0" w14:textId="76282A29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1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7F8FE60" w14:textId="7DE66080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2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64370E1" w14:textId="0A110737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3,7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44E56EF" w14:textId="4A4E6E12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4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C69D795" w14:textId="3DE17F02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6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238030EB" w14:textId="0ED23ABC" w:rsidR="006326DB" w:rsidRPr="009A349F" w:rsidRDefault="006326DB" w:rsidP="006326DB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8,3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7E16D48" w14:textId="3223EAF5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0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E2A28B0" w14:textId="26F9765F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2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267D75B" w14:textId="4B3EEB49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5,5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4BD9BCB" w14:textId="47D52204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8,1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90E9D81" w14:textId="5686CCC4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1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0BD20C7" w14:textId="0C6A68D4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4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29F2DA2" w14:textId="69443686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8,8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FA69AA9" w14:textId="78ECA4A4" w:rsidR="006326DB" w:rsidRPr="003360EA" w:rsidRDefault="006326DB" w:rsidP="006326DB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3,4</w:t>
            </w:r>
          </w:p>
        </w:tc>
      </w:tr>
      <w:tr w:rsidR="00F70583" w14:paraId="495F7C14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6982D59B" w14:textId="77777777" w:rsidR="00F70583" w:rsidRPr="009A349F" w:rsidRDefault="00F70583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B4988A1" w14:textId="07968832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0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F0B62DA" w14:textId="2D43DE42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2DC2148" w14:textId="1B83CAE3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1F5AA10" w14:textId="0CA5F52A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889F8A9" w14:textId="7DCE1707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01544DC" w14:textId="31485F17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5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AFF811D" w14:textId="7955C825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7092387" w14:textId="498D8164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4A4E4C2" w14:textId="25C8B585" w:rsidR="00F70583" w:rsidRPr="009A349F" w:rsidRDefault="00411F25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4E8C3D7" w14:textId="36947D0F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0ADCF06" w14:textId="73B7ED87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6EBCA54" w14:textId="20968539" w:rsidR="00F70583" w:rsidRPr="009A349F" w:rsidRDefault="00D549F6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EBDFEB6" w14:textId="5FAF350C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г</w:t>
            </w:r>
            <w:r w:rsidR="00D549F6"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9E1723E" w14:textId="149C9D4E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,5 г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8E8A478" w14:textId="5C687A7B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FFA514E" w14:textId="1302F6C8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210E02A4" w14:textId="2BDC0575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188173C" w14:textId="55BD8FDB" w:rsidR="00F70583" w:rsidRPr="009A349F" w:rsidRDefault="001C3003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 xml:space="preserve"> 5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CF0217A" w14:textId="68E110DB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3412681" w14:textId="09199724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56EECE4" w14:textId="20610F67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B82D259" w14:textId="71B55BC3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14CC9346" w14:textId="7F58C3F1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073AB07C" w14:textId="2F8C548A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1914688" w14:textId="406F4AF9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2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D4BC62A" w14:textId="0EF96364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3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0EFE35B8" w14:textId="6CE4333E" w:rsidR="00F70583" w:rsidRPr="009A349F" w:rsidRDefault="00043FAB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4 л.</w:t>
            </w:r>
          </w:p>
        </w:tc>
      </w:tr>
      <w:tr w:rsidR="00041402" w14:paraId="190D4EB5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165B02C6" w14:textId="77777777" w:rsidR="00041402" w:rsidRPr="009A349F" w:rsidRDefault="00041402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center"/>
          </w:tcPr>
          <w:p w14:paraId="7FB33536" w14:textId="7325458C" w:rsidR="00041402" w:rsidRPr="009A349F" w:rsidRDefault="00041402" w:rsidP="00041402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Скорость инфузии, мл/час</w:t>
            </w:r>
          </w:p>
        </w:tc>
      </w:tr>
      <w:tr w:rsidR="001748FB" w14:paraId="44BDC8ED" w14:textId="0EB47552" w:rsidTr="003813C9">
        <w:tc>
          <w:tcPr>
            <w:tcW w:w="772" w:type="dxa"/>
            <w:vAlign w:val="bottom"/>
          </w:tcPr>
          <w:p w14:paraId="35C03767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,5</w:t>
            </w:r>
          </w:p>
        </w:tc>
        <w:tc>
          <w:tcPr>
            <w:tcW w:w="510" w:type="dxa"/>
            <w:vAlign w:val="bottom"/>
          </w:tcPr>
          <w:p w14:paraId="2A1A2D08" w14:textId="28F077A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05</w:t>
            </w:r>
          </w:p>
        </w:tc>
        <w:tc>
          <w:tcPr>
            <w:tcW w:w="510" w:type="dxa"/>
            <w:vAlign w:val="bottom"/>
          </w:tcPr>
          <w:p w14:paraId="493E51BD" w14:textId="168D0B8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06</w:t>
            </w:r>
          </w:p>
        </w:tc>
        <w:tc>
          <w:tcPr>
            <w:tcW w:w="510" w:type="dxa"/>
            <w:vAlign w:val="bottom"/>
          </w:tcPr>
          <w:p w14:paraId="76D2A496" w14:textId="56B4955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08</w:t>
            </w:r>
          </w:p>
        </w:tc>
        <w:tc>
          <w:tcPr>
            <w:tcW w:w="510" w:type="dxa"/>
            <w:vAlign w:val="bottom"/>
          </w:tcPr>
          <w:p w14:paraId="0A010209" w14:textId="60F5020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09</w:t>
            </w:r>
          </w:p>
        </w:tc>
        <w:tc>
          <w:tcPr>
            <w:tcW w:w="510" w:type="dxa"/>
            <w:vAlign w:val="bottom"/>
          </w:tcPr>
          <w:p w14:paraId="63B7CA57" w14:textId="262C8B4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vAlign w:val="bottom"/>
          </w:tcPr>
          <w:p w14:paraId="1CDA58DA" w14:textId="52B30C4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1</w:t>
            </w:r>
          </w:p>
        </w:tc>
        <w:tc>
          <w:tcPr>
            <w:tcW w:w="510" w:type="dxa"/>
            <w:vAlign w:val="bottom"/>
          </w:tcPr>
          <w:p w14:paraId="7F8F7696" w14:textId="0B8A9BD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1</w:t>
            </w:r>
          </w:p>
        </w:tc>
        <w:tc>
          <w:tcPr>
            <w:tcW w:w="510" w:type="dxa"/>
            <w:vAlign w:val="bottom"/>
          </w:tcPr>
          <w:p w14:paraId="3DC55F10" w14:textId="3D576DF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2</w:t>
            </w:r>
          </w:p>
        </w:tc>
        <w:tc>
          <w:tcPr>
            <w:tcW w:w="510" w:type="dxa"/>
            <w:vAlign w:val="bottom"/>
          </w:tcPr>
          <w:p w14:paraId="57DCCB58" w14:textId="18D622B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3</w:t>
            </w:r>
          </w:p>
        </w:tc>
        <w:tc>
          <w:tcPr>
            <w:tcW w:w="510" w:type="dxa"/>
            <w:vAlign w:val="bottom"/>
          </w:tcPr>
          <w:p w14:paraId="4C71C356" w14:textId="112FC51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4</w:t>
            </w:r>
          </w:p>
        </w:tc>
        <w:tc>
          <w:tcPr>
            <w:tcW w:w="510" w:type="dxa"/>
            <w:vAlign w:val="bottom"/>
          </w:tcPr>
          <w:p w14:paraId="435FA850" w14:textId="2C2BDEA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4</w:t>
            </w:r>
          </w:p>
        </w:tc>
        <w:tc>
          <w:tcPr>
            <w:tcW w:w="510" w:type="dxa"/>
            <w:vAlign w:val="bottom"/>
          </w:tcPr>
          <w:p w14:paraId="47C8D862" w14:textId="5A66038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bottom"/>
          </w:tcPr>
          <w:p w14:paraId="7F2200D6" w14:textId="534CABA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bottom"/>
          </w:tcPr>
          <w:p w14:paraId="56871EC2" w14:textId="3BBF8CB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7</w:t>
            </w:r>
          </w:p>
        </w:tc>
        <w:tc>
          <w:tcPr>
            <w:tcW w:w="510" w:type="dxa"/>
            <w:vAlign w:val="bottom"/>
          </w:tcPr>
          <w:p w14:paraId="18B3CCA0" w14:textId="150E290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9</w:t>
            </w:r>
          </w:p>
        </w:tc>
        <w:tc>
          <w:tcPr>
            <w:tcW w:w="510" w:type="dxa"/>
            <w:vAlign w:val="bottom"/>
          </w:tcPr>
          <w:p w14:paraId="26E84CB1" w14:textId="5B48E98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vAlign w:val="bottom"/>
          </w:tcPr>
          <w:p w14:paraId="0194313A" w14:textId="1732CC4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2</w:t>
            </w:r>
          </w:p>
        </w:tc>
        <w:tc>
          <w:tcPr>
            <w:tcW w:w="510" w:type="dxa"/>
            <w:vAlign w:val="bottom"/>
          </w:tcPr>
          <w:p w14:paraId="307C01EF" w14:textId="12D3DED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5</w:t>
            </w:r>
          </w:p>
        </w:tc>
        <w:tc>
          <w:tcPr>
            <w:tcW w:w="510" w:type="dxa"/>
            <w:vAlign w:val="bottom"/>
          </w:tcPr>
          <w:p w14:paraId="3DE576EC" w14:textId="6519B60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vAlign w:val="bottom"/>
          </w:tcPr>
          <w:p w14:paraId="6CAE1A9F" w14:textId="2668FA0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vAlign w:val="bottom"/>
          </w:tcPr>
          <w:p w14:paraId="4935A3B2" w14:textId="244D471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vAlign w:val="bottom"/>
          </w:tcPr>
          <w:p w14:paraId="22BCD8C7" w14:textId="43AE42E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vAlign w:val="bottom"/>
          </w:tcPr>
          <w:p w14:paraId="0552E511" w14:textId="0F49A58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2</w:t>
            </w:r>
          </w:p>
        </w:tc>
        <w:tc>
          <w:tcPr>
            <w:tcW w:w="510" w:type="dxa"/>
            <w:vAlign w:val="bottom"/>
          </w:tcPr>
          <w:p w14:paraId="3A66CC9A" w14:textId="176037C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7</w:t>
            </w:r>
          </w:p>
        </w:tc>
        <w:tc>
          <w:tcPr>
            <w:tcW w:w="510" w:type="dxa"/>
            <w:vAlign w:val="bottom"/>
          </w:tcPr>
          <w:p w14:paraId="50A9FE95" w14:textId="6148EAA4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vAlign w:val="bottom"/>
          </w:tcPr>
          <w:p w14:paraId="597145B8" w14:textId="455E808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8</w:t>
            </w:r>
          </w:p>
        </w:tc>
        <w:tc>
          <w:tcPr>
            <w:tcW w:w="510" w:type="dxa"/>
            <w:vAlign w:val="bottom"/>
          </w:tcPr>
          <w:p w14:paraId="3C05786C" w14:textId="5574900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</w:tr>
      <w:tr w:rsidR="001748FB" w14:paraId="37636316" w14:textId="0DB9631E" w:rsidTr="00C91592">
        <w:tc>
          <w:tcPr>
            <w:tcW w:w="772" w:type="dxa"/>
            <w:shd w:val="clear" w:color="auto" w:fill="F7CAAC" w:themeFill="accent2" w:themeFillTint="66"/>
            <w:vAlign w:val="bottom"/>
          </w:tcPr>
          <w:p w14:paraId="3FD20BC8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81ACFC5" w14:textId="41396EE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7A1A9C9" w14:textId="506945B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FFB492D" w14:textId="618758A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6333649" w14:textId="3BFD605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5B680CA" w14:textId="712A9B2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5777902" w14:textId="2BB08C3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36A2156" w14:textId="0D27D6C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98DB165" w14:textId="5FE82DA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BDB184E" w14:textId="58CDBC4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F402D0C" w14:textId="6DBEED6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C0CEE7E" w14:textId="1EABFAC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726160A" w14:textId="3F82D9D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B28554C" w14:textId="6DCA48D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55D3261" w14:textId="6EF3E08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362910C" w14:textId="1CC0014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1AE656E" w14:textId="0CFDD19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503D459" w14:textId="005D7A2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D26D8BD" w14:textId="1D24C34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F42A5D" w14:textId="2665283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8899D9F" w14:textId="11C53DB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BB3DEE1" w14:textId="56DC9C7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BFF450A" w14:textId="686B9A6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C8A88ED" w14:textId="030E85E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DAA9F61" w14:textId="5F34DD9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BBD96F7" w14:textId="0A26CE4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A96B921" w14:textId="0DC4E033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C1C2196" w14:textId="54D9CCE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0</w:t>
            </w:r>
          </w:p>
        </w:tc>
      </w:tr>
      <w:tr w:rsidR="001748FB" w14:paraId="5212105B" w14:textId="262C7577" w:rsidTr="003813C9">
        <w:tc>
          <w:tcPr>
            <w:tcW w:w="772" w:type="dxa"/>
            <w:vAlign w:val="bottom"/>
          </w:tcPr>
          <w:p w14:paraId="7ADD01C7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7,5</w:t>
            </w:r>
          </w:p>
        </w:tc>
        <w:tc>
          <w:tcPr>
            <w:tcW w:w="510" w:type="dxa"/>
            <w:vAlign w:val="bottom"/>
          </w:tcPr>
          <w:p w14:paraId="0B9A37BE" w14:textId="2E1B2A2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5</w:t>
            </w:r>
          </w:p>
        </w:tc>
        <w:tc>
          <w:tcPr>
            <w:tcW w:w="510" w:type="dxa"/>
            <w:vAlign w:val="bottom"/>
          </w:tcPr>
          <w:p w14:paraId="36591EA9" w14:textId="5106A67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9</w:t>
            </w:r>
          </w:p>
        </w:tc>
        <w:tc>
          <w:tcPr>
            <w:tcW w:w="510" w:type="dxa"/>
            <w:vAlign w:val="bottom"/>
          </w:tcPr>
          <w:p w14:paraId="13F9FA6F" w14:textId="62B93B6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3</w:t>
            </w:r>
          </w:p>
        </w:tc>
        <w:tc>
          <w:tcPr>
            <w:tcW w:w="510" w:type="dxa"/>
            <w:vAlign w:val="bottom"/>
          </w:tcPr>
          <w:p w14:paraId="78094146" w14:textId="22CFC6A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vAlign w:val="bottom"/>
          </w:tcPr>
          <w:p w14:paraId="161A092D" w14:textId="042C76B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vAlign w:val="bottom"/>
          </w:tcPr>
          <w:p w14:paraId="7FDEC8CD" w14:textId="0395D0C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2</w:t>
            </w:r>
          </w:p>
        </w:tc>
        <w:tc>
          <w:tcPr>
            <w:tcW w:w="510" w:type="dxa"/>
            <w:vAlign w:val="bottom"/>
          </w:tcPr>
          <w:p w14:paraId="20CA6F4A" w14:textId="3CF93FF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vAlign w:val="bottom"/>
          </w:tcPr>
          <w:p w14:paraId="111C2574" w14:textId="616185E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7</w:t>
            </w:r>
          </w:p>
        </w:tc>
        <w:tc>
          <w:tcPr>
            <w:tcW w:w="510" w:type="dxa"/>
            <w:vAlign w:val="bottom"/>
          </w:tcPr>
          <w:p w14:paraId="7FD5961F" w14:textId="31CCC61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vAlign w:val="bottom"/>
          </w:tcPr>
          <w:p w14:paraId="3FED324D" w14:textId="582A1C4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vAlign w:val="bottom"/>
          </w:tcPr>
          <w:p w14:paraId="09AF8460" w14:textId="3755D2E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vAlign w:val="bottom"/>
          </w:tcPr>
          <w:p w14:paraId="2D760688" w14:textId="26B46B9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vAlign w:val="bottom"/>
          </w:tcPr>
          <w:p w14:paraId="23E556F7" w14:textId="1BFAD00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5</w:t>
            </w:r>
          </w:p>
        </w:tc>
        <w:tc>
          <w:tcPr>
            <w:tcW w:w="510" w:type="dxa"/>
            <w:vAlign w:val="bottom"/>
          </w:tcPr>
          <w:p w14:paraId="3046071E" w14:textId="336FC85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vAlign w:val="bottom"/>
          </w:tcPr>
          <w:p w14:paraId="098BC505" w14:textId="7D5E730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vAlign w:val="bottom"/>
          </w:tcPr>
          <w:p w14:paraId="0685C997" w14:textId="2B6FACE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vAlign w:val="bottom"/>
          </w:tcPr>
          <w:p w14:paraId="11B07805" w14:textId="764A1B1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7</w:t>
            </w:r>
          </w:p>
        </w:tc>
        <w:tc>
          <w:tcPr>
            <w:tcW w:w="510" w:type="dxa"/>
            <w:vAlign w:val="bottom"/>
          </w:tcPr>
          <w:p w14:paraId="6607D255" w14:textId="13FF6D5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4</w:t>
            </w:r>
          </w:p>
        </w:tc>
        <w:tc>
          <w:tcPr>
            <w:tcW w:w="510" w:type="dxa"/>
            <w:vAlign w:val="bottom"/>
          </w:tcPr>
          <w:p w14:paraId="3135B28A" w14:textId="4912B73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vAlign w:val="bottom"/>
          </w:tcPr>
          <w:p w14:paraId="0D8441CF" w14:textId="6E0A8DB1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2</w:t>
            </w:r>
          </w:p>
        </w:tc>
        <w:tc>
          <w:tcPr>
            <w:tcW w:w="510" w:type="dxa"/>
            <w:vAlign w:val="bottom"/>
          </w:tcPr>
          <w:p w14:paraId="25D9FD7F" w14:textId="25EAB6A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vAlign w:val="bottom"/>
          </w:tcPr>
          <w:p w14:paraId="41DB07B9" w14:textId="386E58D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5</w:t>
            </w:r>
          </w:p>
        </w:tc>
        <w:tc>
          <w:tcPr>
            <w:tcW w:w="510" w:type="dxa"/>
            <w:vAlign w:val="bottom"/>
          </w:tcPr>
          <w:p w14:paraId="53D28CF3" w14:textId="7C5436E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6</w:t>
            </w:r>
          </w:p>
        </w:tc>
        <w:tc>
          <w:tcPr>
            <w:tcW w:w="510" w:type="dxa"/>
            <w:vAlign w:val="bottom"/>
          </w:tcPr>
          <w:p w14:paraId="03357EE7" w14:textId="45CC331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1</w:t>
            </w:r>
          </w:p>
        </w:tc>
        <w:tc>
          <w:tcPr>
            <w:tcW w:w="510" w:type="dxa"/>
            <w:vAlign w:val="bottom"/>
          </w:tcPr>
          <w:p w14:paraId="1D5593D5" w14:textId="45D098C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7</w:t>
            </w:r>
          </w:p>
        </w:tc>
        <w:tc>
          <w:tcPr>
            <w:tcW w:w="510" w:type="dxa"/>
            <w:vAlign w:val="bottom"/>
          </w:tcPr>
          <w:p w14:paraId="043DAF02" w14:textId="6E80DBB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5</w:t>
            </w:r>
          </w:p>
        </w:tc>
        <w:tc>
          <w:tcPr>
            <w:tcW w:w="510" w:type="dxa"/>
            <w:vAlign w:val="bottom"/>
          </w:tcPr>
          <w:p w14:paraId="12A31792" w14:textId="6079A66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5</w:t>
            </w:r>
          </w:p>
        </w:tc>
      </w:tr>
      <w:tr w:rsidR="001748FB" w14:paraId="4053E27D" w14:textId="7146C9A5" w:rsidTr="00C91592">
        <w:tc>
          <w:tcPr>
            <w:tcW w:w="772" w:type="dxa"/>
            <w:shd w:val="clear" w:color="auto" w:fill="F7CAAC" w:themeFill="accent2" w:themeFillTint="66"/>
            <w:vAlign w:val="bottom"/>
          </w:tcPr>
          <w:p w14:paraId="1A0A4E19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862E329" w14:textId="21FC849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4B159B6" w14:textId="39DD1FD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2CB6F56" w14:textId="10539F3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17B1661" w14:textId="3CAD3CA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A163C70" w14:textId="3A7FAC0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2196D2F" w14:textId="3355B49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47E450B" w14:textId="2FF2B6E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B2B8DD8" w14:textId="1A28991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0ED4F96" w14:textId="0FEA506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B132F91" w14:textId="73B514A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A14B41B" w14:textId="76F1945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74E2EE6" w14:textId="19984E6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D6A0525" w14:textId="027032C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754433F" w14:textId="02ECDFF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6A48375" w14:textId="4F4D131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3180DFB" w14:textId="5AE16D7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7031DF3" w14:textId="15310C21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C37F374" w14:textId="15AB13A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82E19BF" w14:textId="5F1E847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4C6CA56" w14:textId="30CD11B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6DC9776" w14:textId="462E5C3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3FD990" w14:textId="7B93D083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9766069" w14:textId="70B3366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628FFD1" w14:textId="263C427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BB16D1" w14:textId="70CF096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E23198E" w14:textId="51A982E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3B2B1BB" w14:textId="6F0F856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0</w:t>
            </w:r>
          </w:p>
        </w:tc>
      </w:tr>
      <w:tr w:rsidR="001748FB" w14:paraId="6BA69294" w14:textId="4722CB07" w:rsidTr="003813C9">
        <w:tc>
          <w:tcPr>
            <w:tcW w:w="772" w:type="dxa"/>
            <w:shd w:val="clear" w:color="auto" w:fill="auto"/>
            <w:vAlign w:val="bottom"/>
          </w:tcPr>
          <w:p w14:paraId="6D24BE15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2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59D2251" w14:textId="064C791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83A4C79" w14:textId="6E84456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F94B000" w14:textId="23D8577E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630B503" w14:textId="6EAD576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59CF2BB" w14:textId="12FA515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118C414" w14:textId="15FA510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E270C6F" w14:textId="76E8D5B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B14B7A6" w14:textId="4498C33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4D60D0F" w14:textId="288E658E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2BFC34E" w14:textId="5A85543E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1B44C6B" w14:textId="6BD72AE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CE490D7" w14:textId="14AB1D5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7957E7E" w14:textId="039736E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D228150" w14:textId="5547F14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FC7B63A" w14:textId="3165027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5</w:t>
            </w:r>
          </w:p>
        </w:tc>
        <w:tc>
          <w:tcPr>
            <w:tcW w:w="510" w:type="dxa"/>
            <w:vAlign w:val="bottom"/>
          </w:tcPr>
          <w:p w14:paraId="3B4179D5" w14:textId="0B1B5A5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vAlign w:val="bottom"/>
          </w:tcPr>
          <w:p w14:paraId="3F6A6AA4" w14:textId="33661C77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1</w:t>
            </w:r>
          </w:p>
        </w:tc>
        <w:tc>
          <w:tcPr>
            <w:tcW w:w="510" w:type="dxa"/>
            <w:vAlign w:val="bottom"/>
          </w:tcPr>
          <w:p w14:paraId="3AF373C2" w14:textId="6F5EDF0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vAlign w:val="bottom"/>
          </w:tcPr>
          <w:p w14:paraId="7677FFF7" w14:textId="259F6C5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vAlign w:val="bottom"/>
          </w:tcPr>
          <w:p w14:paraId="6BFE6799" w14:textId="700CC44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vAlign w:val="bottom"/>
          </w:tcPr>
          <w:p w14:paraId="25320C5E" w14:textId="34D30D9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2</w:t>
            </w:r>
          </w:p>
        </w:tc>
        <w:tc>
          <w:tcPr>
            <w:tcW w:w="510" w:type="dxa"/>
            <w:vAlign w:val="bottom"/>
          </w:tcPr>
          <w:p w14:paraId="01766066" w14:textId="1FBC66F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1</w:t>
            </w:r>
          </w:p>
        </w:tc>
        <w:tc>
          <w:tcPr>
            <w:tcW w:w="510" w:type="dxa"/>
            <w:vAlign w:val="bottom"/>
          </w:tcPr>
          <w:p w14:paraId="00AEFE8A" w14:textId="19C7E6A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1</w:t>
            </w:r>
          </w:p>
        </w:tc>
        <w:tc>
          <w:tcPr>
            <w:tcW w:w="510" w:type="dxa"/>
            <w:vAlign w:val="bottom"/>
          </w:tcPr>
          <w:p w14:paraId="7951CF64" w14:textId="24E8805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6</w:t>
            </w:r>
          </w:p>
        </w:tc>
        <w:tc>
          <w:tcPr>
            <w:tcW w:w="510" w:type="dxa"/>
            <w:vAlign w:val="bottom"/>
          </w:tcPr>
          <w:p w14:paraId="5634E84C" w14:textId="0690641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2</w:t>
            </w:r>
          </w:p>
        </w:tc>
        <w:tc>
          <w:tcPr>
            <w:tcW w:w="510" w:type="dxa"/>
            <w:vAlign w:val="bottom"/>
          </w:tcPr>
          <w:p w14:paraId="4E3AD197" w14:textId="6C5DBCE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91</w:t>
            </w:r>
          </w:p>
        </w:tc>
        <w:tc>
          <w:tcPr>
            <w:tcW w:w="510" w:type="dxa"/>
            <w:vAlign w:val="bottom"/>
          </w:tcPr>
          <w:p w14:paraId="1CD3A7DB" w14:textId="6325846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26</w:t>
            </w:r>
          </w:p>
        </w:tc>
      </w:tr>
      <w:tr w:rsidR="001748FB" w14:paraId="505DCBE2" w14:textId="14205D5C" w:rsidTr="00C91592">
        <w:tc>
          <w:tcPr>
            <w:tcW w:w="772" w:type="dxa"/>
            <w:shd w:val="clear" w:color="auto" w:fill="F7CAAC" w:themeFill="accent2" w:themeFillTint="66"/>
            <w:vAlign w:val="bottom"/>
          </w:tcPr>
          <w:p w14:paraId="70522ADA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B42ED66" w14:textId="2725AED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19A33CC" w14:textId="7D46C02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3C21FD5" w14:textId="2F74193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94BF8A3" w14:textId="0B252F6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28E38EA" w14:textId="54C00E8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52A4F95" w14:textId="16E1435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33BFA85" w14:textId="0A8C7B9F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F068FAA" w14:textId="259AC9B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9C2544F" w14:textId="0F9F008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F293596" w14:textId="0119CC4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AF9A1FF" w14:textId="1CF34B6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5C879B2" w14:textId="7B9CD85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6F17523" w14:textId="3DF161A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8278087" w14:textId="454911D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E7A9974" w14:textId="3F9D7ED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FDAFAF9" w14:textId="1817F65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4AAFA50" w14:textId="6A533C14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CCA484" w14:textId="1634B37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C76B572" w14:textId="7ED6B5A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78D717E" w14:textId="0E03891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FA71019" w14:textId="38AEB42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CCE4597" w14:textId="21415D7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CC03799" w14:textId="63AB3AE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C6FD357" w14:textId="3B0085B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8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6B72053" w14:textId="1E17963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0155892" w14:textId="09EAFE7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8AA44A0" w14:textId="1732164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91</w:t>
            </w:r>
          </w:p>
        </w:tc>
      </w:tr>
      <w:tr w:rsidR="001748FB" w14:paraId="66E0D0A4" w14:textId="249CF5A6" w:rsidTr="003813C9">
        <w:tc>
          <w:tcPr>
            <w:tcW w:w="772" w:type="dxa"/>
            <w:shd w:val="clear" w:color="auto" w:fill="auto"/>
            <w:vAlign w:val="bottom"/>
          </w:tcPr>
          <w:p w14:paraId="396387A6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7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A57D062" w14:textId="2055E3F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5E21AB7" w14:textId="0E58DC9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E27B386" w14:textId="39413B6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41EFBBD" w14:textId="54FD5A4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3AC5642" w14:textId="54C29A4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575D83A" w14:textId="15D0EE4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4F4F007" w14:textId="6512DBF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3A916E8" w14:textId="069DB58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8E09E5D" w14:textId="071B594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C285F0D" w14:textId="76B1C96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3D36CF0" w14:textId="29A971C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106E64A" w14:textId="0381B6D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0BD7A13" w14:textId="4E53778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00118E6" w14:textId="35D6435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524FBE8" w14:textId="3C92BCF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2</w:t>
            </w:r>
          </w:p>
        </w:tc>
        <w:tc>
          <w:tcPr>
            <w:tcW w:w="510" w:type="dxa"/>
            <w:vAlign w:val="bottom"/>
          </w:tcPr>
          <w:p w14:paraId="1E4A1FAF" w14:textId="646831A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4</w:t>
            </w:r>
          </w:p>
        </w:tc>
        <w:tc>
          <w:tcPr>
            <w:tcW w:w="510" w:type="dxa"/>
            <w:vAlign w:val="bottom"/>
          </w:tcPr>
          <w:p w14:paraId="76FDA9BB" w14:textId="0C4609B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5</w:t>
            </w:r>
          </w:p>
        </w:tc>
        <w:tc>
          <w:tcPr>
            <w:tcW w:w="510" w:type="dxa"/>
            <w:vAlign w:val="bottom"/>
          </w:tcPr>
          <w:p w14:paraId="0452B739" w14:textId="75F0A6B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2</w:t>
            </w:r>
          </w:p>
        </w:tc>
        <w:tc>
          <w:tcPr>
            <w:tcW w:w="510" w:type="dxa"/>
            <w:vAlign w:val="bottom"/>
          </w:tcPr>
          <w:p w14:paraId="494912FB" w14:textId="2C37F15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2</w:t>
            </w:r>
          </w:p>
        </w:tc>
        <w:tc>
          <w:tcPr>
            <w:tcW w:w="510" w:type="dxa"/>
            <w:vAlign w:val="bottom"/>
          </w:tcPr>
          <w:p w14:paraId="05D79825" w14:textId="7932D8B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4</w:t>
            </w:r>
          </w:p>
        </w:tc>
        <w:tc>
          <w:tcPr>
            <w:tcW w:w="510" w:type="dxa"/>
            <w:vAlign w:val="bottom"/>
          </w:tcPr>
          <w:p w14:paraId="1B930CA3" w14:textId="2EB1E311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0</w:t>
            </w:r>
          </w:p>
        </w:tc>
        <w:tc>
          <w:tcPr>
            <w:tcW w:w="510" w:type="dxa"/>
            <w:vAlign w:val="bottom"/>
          </w:tcPr>
          <w:p w14:paraId="4998C2BC" w14:textId="7960C85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8</w:t>
            </w:r>
          </w:p>
        </w:tc>
        <w:tc>
          <w:tcPr>
            <w:tcW w:w="510" w:type="dxa"/>
            <w:vAlign w:val="bottom"/>
          </w:tcPr>
          <w:p w14:paraId="65387A32" w14:textId="10F257D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95</w:t>
            </w:r>
          </w:p>
        </w:tc>
        <w:tc>
          <w:tcPr>
            <w:tcW w:w="510" w:type="dxa"/>
            <w:vAlign w:val="bottom"/>
          </w:tcPr>
          <w:p w14:paraId="37D1BAF1" w14:textId="3C1FDF5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0</w:t>
            </w:r>
          </w:p>
        </w:tc>
        <w:tc>
          <w:tcPr>
            <w:tcW w:w="510" w:type="dxa"/>
            <w:vAlign w:val="bottom"/>
          </w:tcPr>
          <w:p w14:paraId="405A6E14" w14:textId="2DC7F47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66</w:t>
            </w:r>
          </w:p>
        </w:tc>
        <w:tc>
          <w:tcPr>
            <w:tcW w:w="510" w:type="dxa"/>
            <w:vAlign w:val="bottom"/>
          </w:tcPr>
          <w:p w14:paraId="348848AB" w14:textId="6AF9FCE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07</w:t>
            </w:r>
          </w:p>
        </w:tc>
        <w:tc>
          <w:tcPr>
            <w:tcW w:w="510" w:type="dxa"/>
            <w:vAlign w:val="bottom"/>
          </w:tcPr>
          <w:p w14:paraId="34889C33" w14:textId="1367FFF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56</w:t>
            </w:r>
          </w:p>
        </w:tc>
      </w:tr>
      <w:tr w:rsidR="001748FB" w14:paraId="2793F95E" w14:textId="586F6794" w:rsidTr="00C91592">
        <w:tc>
          <w:tcPr>
            <w:tcW w:w="772" w:type="dxa"/>
            <w:shd w:val="clear" w:color="auto" w:fill="F7CAAC" w:themeFill="accent2" w:themeFillTint="66"/>
            <w:vAlign w:val="bottom"/>
          </w:tcPr>
          <w:p w14:paraId="59B109DB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7D3EE12" w14:textId="7CFCA1C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8612EBD" w14:textId="08F7865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34AC86C" w14:textId="08F73F34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6F7C72D" w14:textId="0EDA6C4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AA0F16D" w14:textId="055FB5A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B5AA189" w14:textId="67DF015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EF3F4C9" w14:textId="17998AE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002B223" w14:textId="3B2B9BA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278D0DE" w14:textId="5ACFBBF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FF19A8F" w14:textId="262DA8C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C3257C" w14:textId="4A7052F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381CF1B" w14:textId="77EF3FD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5F2F61C" w14:textId="5BB304B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4D84598" w14:textId="3659772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7F2C59E" w14:textId="205317C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397CD7A" w14:textId="2EC4B544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FB8A741" w14:textId="4B6AC87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F79AC8A" w14:textId="5A998A7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30DB4CF" w14:textId="4F62067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5406B13" w14:textId="7E9FF50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00502C3" w14:textId="5986EA0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664A3A3" w14:textId="27CDC1AD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A74FF5" w14:textId="1B8BD23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29973E2" w14:textId="5E0CE6B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A02F763" w14:textId="2FFCE18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1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BF27244" w14:textId="13652EC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6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4E58796" w14:textId="2BC0FC6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21</w:t>
            </w:r>
          </w:p>
        </w:tc>
      </w:tr>
      <w:tr w:rsidR="001748FB" w14:paraId="46599123" w14:textId="456A4967" w:rsidTr="003813C9">
        <w:tc>
          <w:tcPr>
            <w:tcW w:w="772" w:type="dxa"/>
            <w:shd w:val="clear" w:color="auto" w:fill="auto"/>
            <w:vAlign w:val="bottom"/>
          </w:tcPr>
          <w:p w14:paraId="72D2631D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2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C3132D2" w14:textId="0A08607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6774953" w14:textId="14C44F3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944E758" w14:textId="44ED7B5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36BEDEB" w14:textId="7A6C0DF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E9306C4" w14:textId="58AB365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9778875" w14:textId="766F039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9BAE911" w14:textId="080C375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28BEE9F" w14:textId="27F9C927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D4DFB24" w14:textId="76BFA7D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3A86275" w14:textId="6B09E5FE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DD5ECD6" w14:textId="4499DA6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2EB886A" w14:textId="17ECB19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0DD069A" w14:textId="2E40A13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A530F59" w14:textId="4FAF128D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F80AC2A" w14:textId="4154495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0</w:t>
            </w:r>
          </w:p>
        </w:tc>
        <w:tc>
          <w:tcPr>
            <w:tcW w:w="510" w:type="dxa"/>
            <w:vAlign w:val="bottom"/>
          </w:tcPr>
          <w:p w14:paraId="303751E4" w14:textId="598E8DA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5</w:t>
            </w:r>
          </w:p>
        </w:tc>
        <w:tc>
          <w:tcPr>
            <w:tcW w:w="510" w:type="dxa"/>
            <w:vAlign w:val="bottom"/>
          </w:tcPr>
          <w:p w14:paraId="48694275" w14:textId="4CDE4ECF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0</w:t>
            </w:r>
          </w:p>
        </w:tc>
        <w:tc>
          <w:tcPr>
            <w:tcW w:w="510" w:type="dxa"/>
            <w:vAlign w:val="bottom"/>
          </w:tcPr>
          <w:p w14:paraId="499048F1" w14:textId="07824C0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1</w:t>
            </w:r>
          </w:p>
        </w:tc>
        <w:tc>
          <w:tcPr>
            <w:tcW w:w="510" w:type="dxa"/>
            <w:vAlign w:val="bottom"/>
          </w:tcPr>
          <w:p w14:paraId="4022A2F9" w14:textId="2CAC0A9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7</w:t>
            </w:r>
          </w:p>
        </w:tc>
        <w:tc>
          <w:tcPr>
            <w:tcW w:w="510" w:type="dxa"/>
            <w:vAlign w:val="bottom"/>
          </w:tcPr>
          <w:p w14:paraId="6C7F06C3" w14:textId="5F1F902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vAlign w:val="bottom"/>
          </w:tcPr>
          <w:p w14:paraId="213056C3" w14:textId="58EA430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9</w:t>
            </w:r>
          </w:p>
        </w:tc>
        <w:tc>
          <w:tcPr>
            <w:tcW w:w="510" w:type="dxa"/>
            <w:vAlign w:val="bottom"/>
          </w:tcPr>
          <w:p w14:paraId="539B9C87" w14:textId="2E1AE82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4</w:t>
            </w:r>
          </w:p>
        </w:tc>
        <w:tc>
          <w:tcPr>
            <w:tcW w:w="510" w:type="dxa"/>
            <w:vAlign w:val="bottom"/>
          </w:tcPr>
          <w:p w14:paraId="15DB923E" w14:textId="5948A38A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79</w:t>
            </w:r>
          </w:p>
        </w:tc>
        <w:tc>
          <w:tcPr>
            <w:tcW w:w="510" w:type="dxa"/>
            <w:vAlign w:val="bottom"/>
          </w:tcPr>
          <w:p w14:paraId="27FE79C7" w14:textId="52B6C5A4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24</w:t>
            </w:r>
          </w:p>
        </w:tc>
        <w:tc>
          <w:tcPr>
            <w:tcW w:w="510" w:type="dxa"/>
            <w:vAlign w:val="bottom"/>
          </w:tcPr>
          <w:p w14:paraId="6270DA82" w14:textId="48C8FC9E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71</w:t>
            </w:r>
          </w:p>
        </w:tc>
        <w:tc>
          <w:tcPr>
            <w:tcW w:w="510" w:type="dxa"/>
            <w:vAlign w:val="bottom"/>
          </w:tcPr>
          <w:p w14:paraId="73BB2183" w14:textId="619023A5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24</w:t>
            </w:r>
          </w:p>
        </w:tc>
        <w:tc>
          <w:tcPr>
            <w:tcW w:w="510" w:type="dxa"/>
            <w:vAlign w:val="bottom"/>
          </w:tcPr>
          <w:p w14:paraId="198ECB90" w14:textId="71B4608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86</w:t>
            </w:r>
          </w:p>
        </w:tc>
      </w:tr>
      <w:tr w:rsidR="001748FB" w14:paraId="0BC5BF93" w14:textId="08C58B98" w:rsidTr="00C91592">
        <w:tc>
          <w:tcPr>
            <w:tcW w:w="772" w:type="dxa"/>
            <w:shd w:val="clear" w:color="auto" w:fill="F7CAAC" w:themeFill="accent2" w:themeFillTint="66"/>
            <w:vAlign w:val="bottom"/>
          </w:tcPr>
          <w:p w14:paraId="7521C94C" w14:textId="77777777" w:rsidR="001748FB" w:rsidRPr="00D66ED8" w:rsidRDefault="001748FB" w:rsidP="001748FB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C3463CB" w14:textId="5694E032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0E52DE6" w14:textId="7DCFCCF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31EB184" w14:textId="6A9A8291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B8CCA3A" w14:textId="604ADD93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336F288" w14:textId="697CA2A6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E030EC4" w14:textId="46763A0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65A5A5C" w14:textId="392C235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3493724" w14:textId="6A32F750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AD53100" w14:textId="72D5E8DB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FC5AD6E" w14:textId="762CDE4A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D9B4C66" w14:textId="11E7A05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CEAD37" w14:textId="285F76F8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8D7C763" w14:textId="1AE8D8A9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908E17A" w14:textId="4FDDE3A5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4BEEE38" w14:textId="6FA7DE5C" w:rsidR="001748FB" w:rsidRPr="00D66ED8" w:rsidRDefault="001748FB" w:rsidP="001748FB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EE2C4F" w14:textId="160A5819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6040479" w14:textId="25E2877B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A405752" w14:textId="7E744FB3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B8618C0" w14:textId="4F2273F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D4D0FC6" w14:textId="77C6F6B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58AD739" w14:textId="26F472C0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225E982" w14:textId="0AE2EB5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8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9CCB30C" w14:textId="3E6A6BC6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2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3D58D87" w14:textId="13B5739C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7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DB37E75" w14:textId="3320D1A2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2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8BA882A" w14:textId="0D1702E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8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D88F74D" w14:textId="46D72398" w:rsidR="001748FB" w:rsidRPr="00D66ED8" w:rsidRDefault="001748FB" w:rsidP="001748FB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51</w:t>
            </w:r>
          </w:p>
        </w:tc>
      </w:tr>
    </w:tbl>
    <w:p w14:paraId="06F2D6CA" w14:textId="77777777" w:rsidR="005B7F06" w:rsidRDefault="005B7F06" w:rsidP="005B7F06">
      <w:pPr>
        <w:spacing w:after="0"/>
        <w:jc w:val="center"/>
        <w:rPr>
          <w:lang w:val="ru-RU"/>
        </w:rPr>
      </w:pPr>
    </w:p>
    <w:p w14:paraId="3C532D17" w14:textId="27551AD3" w:rsidR="00261B62" w:rsidRPr="00F35447" w:rsidRDefault="005B7F06" w:rsidP="005B7F06">
      <w:pPr>
        <w:spacing w:after="0"/>
        <w:jc w:val="center"/>
        <w:rPr>
          <w:rFonts w:ascii="Segoe UI" w:hAnsi="Segoe UI" w:cs="Segoe UI"/>
          <w:b/>
          <w:bCs/>
          <w:sz w:val="21"/>
          <w:szCs w:val="21"/>
          <w:u w:val="single"/>
          <w:lang w:val="ru-RU"/>
        </w:rPr>
      </w:pPr>
      <w:r w:rsidRPr="00F35447">
        <w:rPr>
          <w:rFonts w:ascii="Segoe UI" w:hAnsi="Segoe UI" w:cs="Segoe UI"/>
          <w:b/>
          <w:bCs/>
          <w:sz w:val="21"/>
          <w:szCs w:val="21"/>
          <w:u w:val="single"/>
          <w:lang w:val="ru-RU"/>
        </w:rPr>
        <w:t>ШПРИЦ 50 МЛ</w:t>
      </w:r>
    </w:p>
    <w:p w14:paraId="5DF59828" w14:textId="77777777" w:rsidR="00261B62" w:rsidRPr="00F35447" w:rsidRDefault="00261B62" w:rsidP="00261B62">
      <w:pPr>
        <w:jc w:val="center"/>
        <w:rPr>
          <w:rFonts w:ascii="Segoe UI" w:hAnsi="Segoe UI" w:cs="Segoe UI"/>
          <w:sz w:val="21"/>
          <w:szCs w:val="21"/>
          <w:lang w:val="en-150"/>
        </w:rPr>
      </w:pPr>
      <w:r w:rsidRPr="00F35447">
        <w:rPr>
          <w:rFonts w:ascii="Segoe UI" w:hAnsi="Segoe UI" w:cs="Segoe UI"/>
          <w:sz w:val="21"/>
          <w:szCs w:val="21"/>
          <w:lang w:val="ru-RU"/>
        </w:rPr>
        <w:t xml:space="preserve">РАЗВЕДЕНИЕ: 5 мл 4% допамина + </w:t>
      </w:r>
      <w:r w:rsidRPr="00F35447">
        <w:rPr>
          <w:rFonts w:ascii="Segoe UI" w:hAnsi="Segoe UI" w:cs="Segoe UI"/>
          <w:sz w:val="21"/>
          <w:szCs w:val="21"/>
          <w:lang w:val="en-150"/>
        </w:rPr>
        <w:t>45</w:t>
      </w:r>
      <w:r w:rsidRPr="00F35447">
        <w:rPr>
          <w:rFonts w:ascii="Segoe UI" w:hAnsi="Segoe UI" w:cs="Segoe UI"/>
          <w:sz w:val="21"/>
          <w:szCs w:val="21"/>
          <w:lang w:val="ru-RU"/>
        </w:rPr>
        <w:t xml:space="preserve"> мл </w:t>
      </w:r>
      <w:r w:rsidRPr="00F35447">
        <w:rPr>
          <w:rFonts w:ascii="Segoe UI" w:hAnsi="Segoe UI" w:cs="Segoe UI"/>
          <w:sz w:val="21"/>
          <w:szCs w:val="21"/>
          <w:lang w:val="en-150"/>
        </w:rPr>
        <w:t xml:space="preserve">0,9% NaCl = </w:t>
      </w:r>
      <w:r w:rsidRPr="00F35447">
        <w:rPr>
          <w:rFonts w:ascii="Segoe UI" w:hAnsi="Segoe UI" w:cs="Segoe UI"/>
          <w:b/>
          <w:bCs/>
          <w:sz w:val="21"/>
          <w:szCs w:val="21"/>
          <w:lang w:val="ru-RU"/>
        </w:rPr>
        <w:t xml:space="preserve">Объём </w:t>
      </w:r>
      <w:r w:rsidRPr="00F35447">
        <w:rPr>
          <w:rFonts w:ascii="Segoe UI" w:hAnsi="Segoe UI" w:cs="Segoe UI"/>
          <w:b/>
          <w:bCs/>
          <w:sz w:val="21"/>
          <w:szCs w:val="21"/>
          <w:lang w:val="en-150"/>
        </w:rPr>
        <w:t>50</w:t>
      </w:r>
      <w:r w:rsidRPr="00F35447">
        <w:rPr>
          <w:rFonts w:ascii="Segoe UI" w:hAnsi="Segoe UI" w:cs="Segoe UI"/>
          <w:b/>
          <w:bCs/>
          <w:sz w:val="21"/>
          <w:szCs w:val="21"/>
          <w:lang w:val="ru-RU"/>
        </w:rPr>
        <w:t xml:space="preserve"> мл</w:t>
      </w:r>
      <w:r w:rsidRPr="00F35447">
        <w:rPr>
          <w:rFonts w:ascii="Segoe UI" w:hAnsi="Segoe UI" w:cs="Segoe UI"/>
          <w:sz w:val="21"/>
          <w:szCs w:val="21"/>
          <w:lang w:val="ru-RU"/>
        </w:rPr>
        <w:t xml:space="preserve"> = в 1 мл </w:t>
      </w:r>
      <w:r w:rsidRPr="00F35447">
        <w:rPr>
          <w:rFonts w:ascii="Segoe UI" w:hAnsi="Segoe UI" w:cs="Segoe UI"/>
          <w:sz w:val="21"/>
          <w:szCs w:val="21"/>
          <w:lang w:val="en-150"/>
        </w:rPr>
        <w:t>4</w:t>
      </w:r>
      <w:r w:rsidRPr="00F35447">
        <w:rPr>
          <w:rFonts w:ascii="Segoe UI" w:hAnsi="Segoe UI" w:cs="Segoe UI"/>
          <w:sz w:val="21"/>
          <w:szCs w:val="21"/>
          <w:lang w:val="ru-RU"/>
        </w:rPr>
        <w:t xml:space="preserve"> мг = </w:t>
      </w:r>
      <w:r w:rsidRPr="00F35447">
        <w:rPr>
          <w:rFonts w:ascii="Segoe UI" w:hAnsi="Segoe UI" w:cs="Segoe UI"/>
          <w:sz w:val="21"/>
          <w:szCs w:val="21"/>
          <w:lang w:val="en-150"/>
        </w:rPr>
        <w:t>4</w:t>
      </w:r>
      <w:r w:rsidRPr="00F35447">
        <w:rPr>
          <w:rFonts w:ascii="Segoe UI" w:hAnsi="Segoe UI" w:cs="Segoe UI"/>
          <w:sz w:val="21"/>
          <w:szCs w:val="21"/>
          <w:lang w:val="ru-RU"/>
        </w:rPr>
        <w:t>000 мкг</w:t>
      </w:r>
    </w:p>
    <w:tbl>
      <w:tblPr>
        <w:tblStyle w:val="TableGrid"/>
        <w:tblW w:w="0" w:type="auto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772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  <w:gridCol w:w="510"/>
      </w:tblGrid>
      <w:tr w:rsidR="007D2CB4" w14:paraId="0555FE5D" w14:textId="77777777" w:rsidTr="009A349F">
        <w:tc>
          <w:tcPr>
            <w:tcW w:w="772" w:type="dxa"/>
            <w:vMerge w:val="restart"/>
            <w:shd w:val="clear" w:color="auto" w:fill="323E4F" w:themeFill="text2" w:themeFillShade="BF"/>
            <w:vAlign w:val="bottom"/>
          </w:tcPr>
          <w:p w14:paraId="34323CCE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Доза,</w:t>
            </w:r>
          </w:p>
          <w:p w14:paraId="06538BDF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кг/</w:t>
            </w:r>
          </w:p>
          <w:p w14:paraId="4E29A61B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кг/</w:t>
            </w:r>
          </w:p>
          <w:p w14:paraId="2ED62736" w14:textId="77777777" w:rsidR="007D2CB4" w:rsidRPr="009A349F" w:rsidRDefault="007D2CB4" w:rsidP="003813C9">
            <w:pPr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ин</w:t>
            </w: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bottom"/>
          </w:tcPr>
          <w:p w14:paraId="68AB0E71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Масса тела, кг</w:t>
            </w:r>
          </w:p>
        </w:tc>
      </w:tr>
      <w:tr w:rsidR="007D2CB4" w14:paraId="38AC5767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4F0BEC2F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7709BF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61C4B3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,3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67E59D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084882C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5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0CE4D6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6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57B85C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EC954E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7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CCB01A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2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30C28E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8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48B1F8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1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846766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62395C4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9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D970516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35AAF44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1,5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A6A5F7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2,6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5DDC8AD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3,7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70C6CEF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4,8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15FDCAE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6,4</w:t>
            </w:r>
          </w:p>
        </w:tc>
        <w:tc>
          <w:tcPr>
            <w:tcW w:w="510" w:type="dxa"/>
            <w:shd w:val="clear" w:color="auto" w:fill="323E4F" w:themeFill="text2" w:themeFillShade="BF"/>
            <w:vAlign w:val="center"/>
          </w:tcPr>
          <w:p w14:paraId="445E6B6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18,3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54BBDBC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0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5BADBA4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2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C8916A5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5,5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5236795A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28,1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0EDA617E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1,4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ADAD28C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4,9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7CC3267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38,8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FB688D7" w14:textId="77777777" w:rsidR="007D2CB4" w:rsidRPr="003360EA" w:rsidRDefault="007D2CB4" w:rsidP="003813C9">
            <w:pPr>
              <w:jc w:val="center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  <w:r w:rsidRPr="003360EA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  <w:t>43,4</w:t>
            </w:r>
          </w:p>
        </w:tc>
      </w:tr>
      <w:tr w:rsidR="007D2CB4" w14:paraId="38A6F866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46A1E634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C09464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0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ADA3FD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1D06629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2EC162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61B89A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97D76B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5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6D3FD4D1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44D458A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15ABD5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311E79F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7938C307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19ED16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м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4D3A7E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 г.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16DCC95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,5 г</w:t>
            </w:r>
          </w:p>
        </w:tc>
        <w:tc>
          <w:tcPr>
            <w:tcW w:w="510" w:type="dxa"/>
            <w:shd w:val="clear" w:color="auto" w:fill="323E4F" w:themeFill="text2" w:themeFillShade="BF"/>
            <w:vAlign w:val="bottom"/>
          </w:tcPr>
          <w:p w14:paraId="2F25F86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2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EB899A2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3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AEAB77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4 г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98E15DE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 xml:space="preserve"> 5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6AE9CF5F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6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26C554AB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7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B4DDFFC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8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596CBC4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9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5141CE8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0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5FA5D01D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1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772DCE96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2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335B3978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3 л.</w:t>
            </w:r>
          </w:p>
        </w:tc>
        <w:tc>
          <w:tcPr>
            <w:tcW w:w="510" w:type="dxa"/>
            <w:shd w:val="clear" w:color="auto" w:fill="323E4F" w:themeFill="text2" w:themeFillShade="BF"/>
          </w:tcPr>
          <w:p w14:paraId="4DB87680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</w:pPr>
            <w:r w:rsidRPr="009A349F">
              <w:rPr>
                <w:rFonts w:ascii="Segoe UI" w:hAnsi="Segoe UI" w:cs="Segoe UI"/>
                <w:color w:val="FFFFFF" w:themeColor="background1"/>
                <w:sz w:val="16"/>
                <w:szCs w:val="16"/>
                <w:lang w:val="ru-RU"/>
              </w:rPr>
              <w:t>14 л.</w:t>
            </w:r>
          </w:p>
        </w:tc>
      </w:tr>
      <w:tr w:rsidR="007D2CB4" w14:paraId="5DF03450" w14:textId="77777777" w:rsidTr="009A349F">
        <w:tc>
          <w:tcPr>
            <w:tcW w:w="772" w:type="dxa"/>
            <w:vMerge/>
            <w:shd w:val="clear" w:color="auto" w:fill="323E4F" w:themeFill="text2" w:themeFillShade="BF"/>
            <w:vAlign w:val="bottom"/>
          </w:tcPr>
          <w:p w14:paraId="78942A1B" w14:textId="77777777" w:rsidR="007D2CB4" w:rsidRPr="009A349F" w:rsidRDefault="007D2CB4" w:rsidP="003813C9">
            <w:pPr>
              <w:ind w:firstLine="164"/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</w:rPr>
            </w:pPr>
          </w:p>
        </w:tc>
        <w:tc>
          <w:tcPr>
            <w:tcW w:w="13770" w:type="dxa"/>
            <w:gridSpan w:val="27"/>
            <w:shd w:val="clear" w:color="auto" w:fill="323E4F" w:themeFill="text2" w:themeFillShade="BF"/>
            <w:vAlign w:val="center"/>
          </w:tcPr>
          <w:p w14:paraId="672051D5" w14:textId="77777777" w:rsidR="007D2CB4" w:rsidRPr="009A349F" w:rsidRDefault="007D2CB4" w:rsidP="003813C9">
            <w:pPr>
              <w:jc w:val="center"/>
              <w:rPr>
                <w:rFonts w:ascii="Segoe UI" w:hAnsi="Segoe UI" w:cs="Segoe UI"/>
                <w:color w:val="FFFFFF" w:themeColor="background1"/>
                <w:sz w:val="16"/>
                <w:szCs w:val="16"/>
              </w:rPr>
            </w:pPr>
            <w:r w:rsidRPr="009A349F">
              <w:rPr>
                <w:rFonts w:ascii="Segoe UI" w:hAnsi="Segoe UI" w:cs="Segoe UI"/>
                <w:b/>
                <w:bCs/>
                <w:color w:val="FFFFFF" w:themeColor="background1"/>
                <w:sz w:val="16"/>
                <w:szCs w:val="16"/>
                <w:lang w:val="ru-RU"/>
              </w:rPr>
              <w:t>Скорость инфузии, мл/час</w:t>
            </w:r>
          </w:p>
        </w:tc>
      </w:tr>
      <w:tr w:rsidR="00546590" w14:paraId="0103FC7C" w14:textId="77777777" w:rsidTr="003813C9">
        <w:tc>
          <w:tcPr>
            <w:tcW w:w="772" w:type="dxa"/>
            <w:vAlign w:val="bottom"/>
          </w:tcPr>
          <w:p w14:paraId="6313DC65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,5</w:t>
            </w:r>
          </w:p>
        </w:tc>
        <w:tc>
          <w:tcPr>
            <w:tcW w:w="510" w:type="dxa"/>
            <w:vAlign w:val="bottom"/>
          </w:tcPr>
          <w:p w14:paraId="0BFAE7C9" w14:textId="5353DCA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3</w:t>
            </w:r>
          </w:p>
        </w:tc>
        <w:tc>
          <w:tcPr>
            <w:tcW w:w="510" w:type="dxa"/>
            <w:vAlign w:val="bottom"/>
          </w:tcPr>
          <w:p w14:paraId="339ABC5F" w14:textId="0A6D593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6</w:t>
            </w:r>
          </w:p>
        </w:tc>
        <w:tc>
          <w:tcPr>
            <w:tcW w:w="510" w:type="dxa"/>
            <w:vAlign w:val="bottom"/>
          </w:tcPr>
          <w:p w14:paraId="523964BF" w14:textId="5D523C3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19</w:t>
            </w:r>
          </w:p>
        </w:tc>
        <w:tc>
          <w:tcPr>
            <w:tcW w:w="510" w:type="dxa"/>
            <w:vAlign w:val="bottom"/>
          </w:tcPr>
          <w:p w14:paraId="7EDAE43A" w14:textId="5C88747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2</w:t>
            </w:r>
          </w:p>
        </w:tc>
        <w:tc>
          <w:tcPr>
            <w:tcW w:w="510" w:type="dxa"/>
            <w:vAlign w:val="bottom"/>
          </w:tcPr>
          <w:p w14:paraId="2E72740A" w14:textId="67AA98D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4</w:t>
            </w:r>
          </w:p>
        </w:tc>
        <w:tc>
          <w:tcPr>
            <w:tcW w:w="510" w:type="dxa"/>
            <w:vAlign w:val="bottom"/>
          </w:tcPr>
          <w:p w14:paraId="77DA7DEB" w14:textId="510D3CC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7</w:t>
            </w:r>
          </w:p>
        </w:tc>
        <w:tc>
          <w:tcPr>
            <w:tcW w:w="510" w:type="dxa"/>
            <w:vAlign w:val="bottom"/>
          </w:tcPr>
          <w:p w14:paraId="141D9BDB" w14:textId="1308B65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9</w:t>
            </w:r>
          </w:p>
        </w:tc>
        <w:tc>
          <w:tcPr>
            <w:tcW w:w="510" w:type="dxa"/>
            <w:vAlign w:val="bottom"/>
          </w:tcPr>
          <w:p w14:paraId="4EF0E139" w14:textId="5685A7F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1</w:t>
            </w:r>
          </w:p>
        </w:tc>
        <w:tc>
          <w:tcPr>
            <w:tcW w:w="510" w:type="dxa"/>
            <w:vAlign w:val="bottom"/>
          </w:tcPr>
          <w:p w14:paraId="09FD182F" w14:textId="3D4E24D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2</w:t>
            </w:r>
          </w:p>
        </w:tc>
        <w:tc>
          <w:tcPr>
            <w:tcW w:w="510" w:type="dxa"/>
            <w:vAlign w:val="bottom"/>
          </w:tcPr>
          <w:p w14:paraId="4D9579B2" w14:textId="3341C50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4</w:t>
            </w:r>
          </w:p>
        </w:tc>
        <w:tc>
          <w:tcPr>
            <w:tcW w:w="510" w:type="dxa"/>
            <w:vAlign w:val="bottom"/>
          </w:tcPr>
          <w:p w14:paraId="7A6A8B76" w14:textId="3ACD4D1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6</w:t>
            </w:r>
          </w:p>
        </w:tc>
        <w:tc>
          <w:tcPr>
            <w:tcW w:w="510" w:type="dxa"/>
            <w:vAlign w:val="bottom"/>
          </w:tcPr>
          <w:p w14:paraId="647519FD" w14:textId="3550FD2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7</w:t>
            </w:r>
          </w:p>
        </w:tc>
        <w:tc>
          <w:tcPr>
            <w:tcW w:w="510" w:type="dxa"/>
            <w:vAlign w:val="bottom"/>
          </w:tcPr>
          <w:p w14:paraId="7B72DCF1" w14:textId="28BC1BA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vAlign w:val="bottom"/>
          </w:tcPr>
          <w:p w14:paraId="0093082F" w14:textId="2997928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3</w:t>
            </w:r>
          </w:p>
        </w:tc>
        <w:tc>
          <w:tcPr>
            <w:tcW w:w="510" w:type="dxa"/>
            <w:vAlign w:val="bottom"/>
          </w:tcPr>
          <w:p w14:paraId="23ADA5A7" w14:textId="5E46BB2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7</w:t>
            </w:r>
          </w:p>
        </w:tc>
        <w:tc>
          <w:tcPr>
            <w:tcW w:w="510" w:type="dxa"/>
            <w:vAlign w:val="bottom"/>
          </w:tcPr>
          <w:p w14:paraId="57B8C272" w14:textId="5C4DEFC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1</w:t>
            </w:r>
          </w:p>
        </w:tc>
        <w:tc>
          <w:tcPr>
            <w:tcW w:w="510" w:type="dxa"/>
            <w:vAlign w:val="bottom"/>
          </w:tcPr>
          <w:p w14:paraId="66087F64" w14:textId="2CA55AF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6</w:t>
            </w:r>
          </w:p>
        </w:tc>
        <w:tc>
          <w:tcPr>
            <w:tcW w:w="510" w:type="dxa"/>
            <w:vAlign w:val="bottom"/>
          </w:tcPr>
          <w:p w14:paraId="6F0C1E1B" w14:textId="20389A1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vAlign w:val="bottom"/>
          </w:tcPr>
          <w:p w14:paraId="3EEBD889" w14:textId="6C8122F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9</w:t>
            </w:r>
          </w:p>
        </w:tc>
        <w:tc>
          <w:tcPr>
            <w:tcW w:w="510" w:type="dxa"/>
            <w:vAlign w:val="bottom"/>
          </w:tcPr>
          <w:p w14:paraId="78DEDACE" w14:textId="443BDF7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vAlign w:val="bottom"/>
          </w:tcPr>
          <w:p w14:paraId="187D0547" w14:textId="107F7D7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vAlign w:val="bottom"/>
          </w:tcPr>
          <w:p w14:paraId="0F4032C3" w14:textId="6FF21A7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6</w:t>
            </w:r>
          </w:p>
        </w:tc>
        <w:tc>
          <w:tcPr>
            <w:tcW w:w="510" w:type="dxa"/>
            <w:vAlign w:val="bottom"/>
          </w:tcPr>
          <w:p w14:paraId="2CE81EA2" w14:textId="0ADF283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5</w:t>
            </w:r>
          </w:p>
        </w:tc>
        <w:tc>
          <w:tcPr>
            <w:tcW w:w="510" w:type="dxa"/>
            <w:vAlign w:val="bottom"/>
          </w:tcPr>
          <w:p w14:paraId="5FEC04BE" w14:textId="354029F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8</w:t>
            </w:r>
          </w:p>
        </w:tc>
        <w:tc>
          <w:tcPr>
            <w:tcW w:w="510" w:type="dxa"/>
            <w:vAlign w:val="bottom"/>
          </w:tcPr>
          <w:p w14:paraId="7C7EC955" w14:textId="476B9F5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1</w:t>
            </w:r>
          </w:p>
        </w:tc>
        <w:tc>
          <w:tcPr>
            <w:tcW w:w="510" w:type="dxa"/>
            <w:vAlign w:val="bottom"/>
          </w:tcPr>
          <w:p w14:paraId="26FEB9B1" w14:textId="199B052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6</w:t>
            </w:r>
          </w:p>
        </w:tc>
        <w:tc>
          <w:tcPr>
            <w:tcW w:w="510" w:type="dxa"/>
            <w:vAlign w:val="bottom"/>
          </w:tcPr>
          <w:p w14:paraId="15267FDD" w14:textId="69D1F11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3</w:t>
            </w:r>
          </w:p>
        </w:tc>
      </w:tr>
      <w:tr w:rsidR="00546590" w14:paraId="2D6F7B62" w14:textId="77777777" w:rsidTr="008949AF">
        <w:tc>
          <w:tcPr>
            <w:tcW w:w="772" w:type="dxa"/>
            <w:shd w:val="clear" w:color="auto" w:fill="F7CAAC" w:themeFill="accent2" w:themeFillTint="66"/>
            <w:vAlign w:val="bottom"/>
          </w:tcPr>
          <w:p w14:paraId="10F9C132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8754BB8" w14:textId="1CBAB00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2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6E6ABCC" w14:textId="5B9B1DE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597A16" w14:textId="38F50E3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5AD9B0C" w14:textId="230A278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021FB59" w14:textId="56FD253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B42C98" w14:textId="7DB5140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51FA3F4" w14:textId="2D7EBC7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9E19C9B" w14:textId="0D1B7A24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F41E5C4" w14:textId="3BC6C5C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E18428D" w14:textId="0AC14209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3BE1DD3" w14:textId="64C744E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F8AF235" w14:textId="3061DE4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07AAAD4" w14:textId="60BC42E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CF85D1B" w14:textId="5E1F1E8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F18C9B3" w14:textId="345A5FF9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4FE994A" w14:textId="1F5DB40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64B8DBC" w14:textId="32CC82E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B896E0A" w14:textId="3DE3E3A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24F6280" w14:textId="783D5AD5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A82C5C7" w14:textId="7E1F787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5EA581B" w14:textId="316CF26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42E476" w14:textId="6968C43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3438F34" w14:textId="0DE4D97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1D9C657" w14:textId="538368E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A9AA23E" w14:textId="4BD2009E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94EE590" w14:textId="74D4060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9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2C9A945" w14:textId="1B57FFC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26</w:t>
            </w:r>
          </w:p>
        </w:tc>
      </w:tr>
      <w:tr w:rsidR="00546590" w14:paraId="4ECE788A" w14:textId="77777777" w:rsidTr="003813C9">
        <w:tc>
          <w:tcPr>
            <w:tcW w:w="772" w:type="dxa"/>
            <w:vAlign w:val="bottom"/>
          </w:tcPr>
          <w:p w14:paraId="28DD24BC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7,5</w:t>
            </w:r>
          </w:p>
        </w:tc>
        <w:tc>
          <w:tcPr>
            <w:tcW w:w="510" w:type="dxa"/>
            <w:vAlign w:val="bottom"/>
          </w:tcPr>
          <w:p w14:paraId="46D71ABC" w14:textId="5FC1EA1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38</w:t>
            </w:r>
          </w:p>
        </w:tc>
        <w:tc>
          <w:tcPr>
            <w:tcW w:w="510" w:type="dxa"/>
            <w:vAlign w:val="bottom"/>
          </w:tcPr>
          <w:p w14:paraId="4529815A" w14:textId="686AEAD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48</w:t>
            </w:r>
          </w:p>
        </w:tc>
        <w:tc>
          <w:tcPr>
            <w:tcW w:w="510" w:type="dxa"/>
            <w:vAlign w:val="bottom"/>
          </w:tcPr>
          <w:p w14:paraId="6454387A" w14:textId="417E6299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7</w:t>
            </w:r>
          </w:p>
        </w:tc>
        <w:tc>
          <w:tcPr>
            <w:tcW w:w="510" w:type="dxa"/>
            <w:vAlign w:val="bottom"/>
          </w:tcPr>
          <w:p w14:paraId="0E0797E9" w14:textId="2132474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vAlign w:val="bottom"/>
          </w:tcPr>
          <w:p w14:paraId="545B7539" w14:textId="1277563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3</w:t>
            </w:r>
          </w:p>
        </w:tc>
        <w:tc>
          <w:tcPr>
            <w:tcW w:w="510" w:type="dxa"/>
            <w:vAlign w:val="bottom"/>
          </w:tcPr>
          <w:p w14:paraId="53ACF2A8" w14:textId="3836329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0</w:t>
            </w:r>
          </w:p>
        </w:tc>
        <w:tc>
          <w:tcPr>
            <w:tcW w:w="510" w:type="dxa"/>
            <w:vAlign w:val="bottom"/>
          </w:tcPr>
          <w:p w14:paraId="2CE606E7" w14:textId="554CB4C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6</w:t>
            </w:r>
          </w:p>
        </w:tc>
        <w:tc>
          <w:tcPr>
            <w:tcW w:w="510" w:type="dxa"/>
            <w:vAlign w:val="bottom"/>
          </w:tcPr>
          <w:p w14:paraId="0FA386AA" w14:textId="62BFCD9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2</w:t>
            </w:r>
          </w:p>
        </w:tc>
        <w:tc>
          <w:tcPr>
            <w:tcW w:w="510" w:type="dxa"/>
            <w:vAlign w:val="bottom"/>
          </w:tcPr>
          <w:p w14:paraId="0F71EAD2" w14:textId="6A5B625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7</w:t>
            </w:r>
          </w:p>
        </w:tc>
        <w:tc>
          <w:tcPr>
            <w:tcW w:w="510" w:type="dxa"/>
            <w:vAlign w:val="bottom"/>
          </w:tcPr>
          <w:p w14:paraId="204A4392" w14:textId="7539F64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2</w:t>
            </w:r>
          </w:p>
        </w:tc>
        <w:tc>
          <w:tcPr>
            <w:tcW w:w="510" w:type="dxa"/>
            <w:vAlign w:val="bottom"/>
          </w:tcPr>
          <w:p w14:paraId="5C0F043D" w14:textId="715E545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vAlign w:val="bottom"/>
          </w:tcPr>
          <w:p w14:paraId="47228DF3" w14:textId="3C5A57E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0</w:t>
            </w:r>
          </w:p>
        </w:tc>
        <w:tc>
          <w:tcPr>
            <w:tcW w:w="510" w:type="dxa"/>
            <w:vAlign w:val="bottom"/>
          </w:tcPr>
          <w:p w14:paraId="13AC6B70" w14:textId="6526FFA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3</w:t>
            </w:r>
          </w:p>
        </w:tc>
        <w:tc>
          <w:tcPr>
            <w:tcW w:w="510" w:type="dxa"/>
            <w:vAlign w:val="bottom"/>
          </w:tcPr>
          <w:p w14:paraId="58A25817" w14:textId="70A9F5F4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vAlign w:val="bottom"/>
          </w:tcPr>
          <w:p w14:paraId="671A513B" w14:textId="10AA6B3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2</w:t>
            </w:r>
          </w:p>
        </w:tc>
        <w:tc>
          <w:tcPr>
            <w:tcW w:w="510" w:type="dxa"/>
            <w:vAlign w:val="bottom"/>
          </w:tcPr>
          <w:p w14:paraId="77AB2D55" w14:textId="1FBE68D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4</w:t>
            </w:r>
          </w:p>
        </w:tc>
        <w:tc>
          <w:tcPr>
            <w:tcW w:w="510" w:type="dxa"/>
            <w:vAlign w:val="bottom"/>
          </w:tcPr>
          <w:p w14:paraId="7CF6FB1B" w14:textId="1796175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7</w:t>
            </w:r>
          </w:p>
        </w:tc>
        <w:tc>
          <w:tcPr>
            <w:tcW w:w="510" w:type="dxa"/>
            <w:vAlign w:val="bottom"/>
          </w:tcPr>
          <w:p w14:paraId="2A0C23EF" w14:textId="2712E8C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5</w:t>
            </w:r>
          </w:p>
        </w:tc>
        <w:tc>
          <w:tcPr>
            <w:tcW w:w="510" w:type="dxa"/>
            <w:vAlign w:val="bottom"/>
          </w:tcPr>
          <w:p w14:paraId="2ECB5BAC" w14:textId="17ED704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vAlign w:val="bottom"/>
          </w:tcPr>
          <w:p w14:paraId="4A8892C7" w14:textId="65F8C7A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0</w:t>
            </w:r>
          </w:p>
        </w:tc>
        <w:tc>
          <w:tcPr>
            <w:tcW w:w="510" w:type="dxa"/>
            <w:vAlign w:val="bottom"/>
          </w:tcPr>
          <w:p w14:paraId="7473A618" w14:textId="3811CA5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8</w:t>
            </w:r>
          </w:p>
        </w:tc>
        <w:tc>
          <w:tcPr>
            <w:tcW w:w="510" w:type="dxa"/>
            <w:vAlign w:val="bottom"/>
          </w:tcPr>
          <w:p w14:paraId="13B7E3B4" w14:textId="27E6C86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87</w:t>
            </w:r>
          </w:p>
        </w:tc>
        <w:tc>
          <w:tcPr>
            <w:tcW w:w="510" w:type="dxa"/>
            <w:vAlign w:val="bottom"/>
          </w:tcPr>
          <w:p w14:paraId="10A722F8" w14:textId="75922D4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16</w:t>
            </w:r>
          </w:p>
        </w:tc>
        <w:tc>
          <w:tcPr>
            <w:tcW w:w="510" w:type="dxa"/>
            <w:vAlign w:val="bottom"/>
          </w:tcPr>
          <w:p w14:paraId="76F54EDF" w14:textId="3E5F096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53</w:t>
            </w:r>
          </w:p>
        </w:tc>
        <w:tc>
          <w:tcPr>
            <w:tcW w:w="510" w:type="dxa"/>
            <w:vAlign w:val="bottom"/>
          </w:tcPr>
          <w:p w14:paraId="3BDFA57E" w14:textId="076F5B5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93</w:t>
            </w:r>
          </w:p>
        </w:tc>
        <w:tc>
          <w:tcPr>
            <w:tcW w:w="510" w:type="dxa"/>
            <w:vAlign w:val="bottom"/>
          </w:tcPr>
          <w:p w14:paraId="0DDC9C95" w14:textId="38B020C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37</w:t>
            </w:r>
          </w:p>
        </w:tc>
        <w:tc>
          <w:tcPr>
            <w:tcW w:w="510" w:type="dxa"/>
            <w:vAlign w:val="bottom"/>
          </w:tcPr>
          <w:p w14:paraId="636FB062" w14:textId="64DC6D0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88</w:t>
            </w:r>
          </w:p>
        </w:tc>
      </w:tr>
      <w:tr w:rsidR="00546590" w14:paraId="7E6DC3A7" w14:textId="77777777" w:rsidTr="008949AF">
        <w:tc>
          <w:tcPr>
            <w:tcW w:w="772" w:type="dxa"/>
            <w:shd w:val="clear" w:color="auto" w:fill="F7CAAC" w:themeFill="accent2" w:themeFillTint="66"/>
            <w:vAlign w:val="bottom"/>
          </w:tcPr>
          <w:p w14:paraId="61F33746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A9C5CE9" w14:textId="2040B01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5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BA5205F" w14:textId="1E7ADE0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8D7D286" w14:textId="21BBFB1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AB43BD1" w14:textId="0BEC00A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F67924B" w14:textId="3D218F1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364517D" w14:textId="7FD6254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970731" w14:textId="62A3BFB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EFBDA64" w14:textId="2C86BBF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EF5DDE8" w14:textId="4E06C95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94EF43B" w14:textId="31DAAC5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4FC6B74" w14:textId="0C8F3AA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B309D2" w14:textId="4E4AD07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8C9E79" w14:textId="0C17419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2A851FD" w14:textId="7EF3DBF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E5E1C12" w14:textId="061B93B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B67AB1F" w14:textId="6CEF42F5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31C69CE" w14:textId="466495B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413B764" w14:textId="0201BA9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36F299B" w14:textId="6FFE468E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A9BF493" w14:textId="700B91A9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C02A05D" w14:textId="595BAC9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BCEFE62" w14:textId="4F6B81B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8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F01ACFA" w14:textId="5B05F349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2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E55AF37" w14:textId="24B0DDE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7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82F93E4" w14:textId="26BD326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2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4497389" w14:textId="21193CC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8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0E22338" w14:textId="3CF25AE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51</w:t>
            </w:r>
          </w:p>
        </w:tc>
      </w:tr>
      <w:tr w:rsidR="00546590" w14:paraId="4416BBAD" w14:textId="77777777" w:rsidTr="003813C9">
        <w:tc>
          <w:tcPr>
            <w:tcW w:w="772" w:type="dxa"/>
            <w:shd w:val="clear" w:color="auto" w:fill="auto"/>
            <w:vAlign w:val="bottom"/>
          </w:tcPr>
          <w:p w14:paraId="53F7D33B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2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56F63A9" w14:textId="4FC4882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6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D4F3371" w14:textId="6D0841B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2756937" w14:textId="210A66F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D5243DD" w14:textId="3D358DB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80249CD" w14:textId="5969C5C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AD6397B" w14:textId="6DBD527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767EEC3" w14:textId="46B3FFC4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93F88D3" w14:textId="67ECA71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5710CA1" w14:textId="400F73A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CFE2746" w14:textId="764D7DF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D357768" w14:textId="21472DA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732957D" w14:textId="721CAC6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A9DCBE7" w14:textId="5B06A08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2A4418C" w14:textId="009FE94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2736F87" w14:textId="2AD81EC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6</w:t>
            </w:r>
          </w:p>
        </w:tc>
        <w:tc>
          <w:tcPr>
            <w:tcW w:w="510" w:type="dxa"/>
            <w:vAlign w:val="bottom"/>
          </w:tcPr>
          <w:p w14:paraId="118A5574" w14:textId="7D65B34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7</w:t>
            </w:r>
          </w:p>
        </w:tc>
        <w:tc>
          <w:tcPr>
            <w:tcW w:w="510" w:type="dxa"/>
            <w:vAlign w:val="bottom"/>
          </w:tcPr>
          <w:p w14:paraId="02FCFA97" w14:textId="76FF5C2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8</w:t>
            </w:r>
          </w:p>
        </w:tc>
        <w:tc>
          <w:tcPr>
            <w:tcW w:w="510" w:type="dxa"/>
            <w:vAlign w:val="bottom"/>
          </w:tcPr>
          <w:p w14:paraId="3E263637" w14:textId="6863138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8</w:t>
            </w:r>
          </w:p>
        </w:tc>
        <w:tc>
          <w:tcPr>
            <w:tcW w:w="510" w:type="dxa"/>
            <w:vAlign w:val="bottom"/>
          </w:tcPr>
          <w:p w14:paraId="5AFAC122" w14:textId="3B96917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3</w:t>
            </w:r>
          </w:p>
        </w:tc>
        <w:tc>
          <w:tcPr>
            <w:tcW w:w="510" w:type="dxa"/>
            <w:vAlign w:val="bottom"/>
          </w:tcPr>
          <w:p w14:paraId="60D02E6F" w14:textId="1DF39B1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83</w:t>
            </w:r>
          </w:p>
        </w:tc>
        <w:tc>
          <w:tcPr>
            <w:tcW w:w="510" w:type="dxa"/>
            <w:vAlign w:val="bottom"/>
          </w:tcPr>
          <w:p w14:paraId="2D92468C" w14:textId="5F0CB28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29</w:t>
            </w:r>
          </w:p>
        </w:tc>
        <w:tc>
          <w:tcPr>
            <w:tcW w:w="510" w:type="dxa"/>
            <w:vAlign w:val="bottom"/>
          </w:tcPr>
          <w:p w14:paraId="5FA923C0" w14:textId="4ECC16D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78</w:t>
            </w:r>
          </w:p>
        </w:tc>
        <w:tc>
          <w:tcPr>
            <w:tcW w:w="510" w:type="dxa"/>
            <w:vAlign w:val="bottom"/>
          </w:tcPr>
          <w:p w14:paraId="76CD741C" w14:textId="1F102E6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27</w:t>
            </w:r>
          </w:p>
        </w:tc>
        <w:tc>
          <w:tcPr>
            <w:tcW w:w="510" w:type="dxa"/>
            <w:vAlign w:val="bottom"/>
          </w:tcPr>
          <w:p w14:paraId="42EC3D93" w14:textId="5397823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89</w:t>
            </w:r>
          </w:p>
        </w:tc>
        <w:tc>
          <w:tcPr>
            <w:tcW w:w="510" w:type="dxa"/>
            <w:vAlign w:val="bottom"/>
          </w:tcPr>
          <w:p w14:paraId="7C02FD5A" w14:textId="7B93AD4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54</w:t>
            </w:r>
          </w:p>
        </w:tc>
        <w:tc>
          <w:tcPr>
            <w:tcW w:w="510" w:type="dxa"/>
            <w:vAlign w:val="bottom"/>
          </w:tcPr>
          <w:p w14:paraId="19BE5471" w14:textId="6D57A4A9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28</w:t>
            </w:r>
          </w:p>
        </w:tc>
        <w:tc>
          <w:tcPr>
            <w:tcW w:w="510" w:type="dxa"/>
            <w:vAlign w:val="bottom"/>
          </w:tcPr>
          <w:p w14:paraId="35BA3883" w14:textId="1137767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14</w:t>
            </w:r>
          </w:p>
        </w:tc>
      </w:tr>
      <w:tr w:rsidR="00546590" w14:paraId="766F3558" w14:textId="77777777" w:rsidTr="008949AF">
        <w:tc>
          <w:tcPr>
            <w:tcW w:w="772" w:type="dxa"/>
            <w:shd w:val="clear" w:color="auto" w:fill="F7CAAC" w:themeFill="accent2" w:themeFillTint="66"/>
            <w:vAlign w:val="bottom"/>
          </w:tcPr>
          <w:p w14:paraId="372ABDA1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DB9A4E6" w14:textId="2221406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7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5F7FC78" w14:textId="581CFFD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9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59D7D9C" w14:textId="5B35853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5E8805F" w14:textId="675D63B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39186EA" w14:textId="4D17578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0F1A702" w14:textId="30F20A8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1A0D610" w14:textId="1332AD3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240F198" w14:textId="3AA766C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080F62A" w14:textId="6C9DAF3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E70679A" w14:textId="2FAC486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9434E37" w14:textId="7A7272C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61C9AEE" w14:textId="621C364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70552F" w14:textId="13CD183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A80B2CF" w14:textId="659FCB7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65874A8" w14:textId="4EE01B4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8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A80397C" w14:textId="52708F85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42A0577" w14:textId="5AC6A65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B2081A5" w14:textId="43D24A5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6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91A617F" w14:textId="59C2C71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1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41B14B7" w14:textId="019E50A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5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DF66035" w14:textId="7F0972E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FD5C625" w14:textId="3E40171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7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71F3AB4" w14:textId="63BE072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3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41BED3F" w14:textId="304B812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0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E696C45" w14:textId="1B81E2A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8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D6B5980" w14:textId="4E3A396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7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A555373" w14:textId="7CBE3E8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9,77</w:t>
            </w:r>
          </w:p>
        </w:tc>
      </w:tr>
      <w:tr w:rsidR="00546590" w14:paraId="307720F4" w14:textId="77777777" w:rsidTr="003813C9">
        <w:tc>
          <w:tcPr>
            <w:tcW w:w="772" w:type="dxa"/>
            <w:shd w:val="clear" w:color="auto" w:fill="auto"/>
            <w:vAlign w:val="bottom"/>
          </w:tcPr>
          <w:p w14:paraId="235E779E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17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A1FAB9B" w14:textId="61672AD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0,8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C0756E4" w14:textId="4DD2078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09D2CCA" w14:textId="37DD3EC3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34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8CC118F" w14:textId="2BC851B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7CA5C0F" w14:textId="1694B65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93AA5BB" w14:textId="2DF6022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8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9F4E18F" w14:textId="6CBFA50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0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27DF0A3" w14:textId="2917993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4854DD8" w14:textId="16DC5E34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9082CE3" w14:textId="442ACA9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3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9AEF401" w14:textId="3A278C6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7D3A7CC" w14:textId="790BEA9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7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DD92A5A" w14:textId="1FA9820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3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F3AB874" w14:textId="100C759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AC31A6C" w14:textId="4B67DCD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1</w:t>
            </w:r>
          </w:p>
        </w:tc>
        <w:tc>
          <w:tcPr>
            <w:tcW w:w="510" w:type="dxa"/>
            <w:vAlign w:val="bottom"/>
          </w:tcPr>
          <w:p w14:paraId="39D98ABC" w14:textId="5F59896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60</w:t>
            </w:r>
          </w:p>
        </w:tc>
        <w:tc>
          <w:tcPr>
            <w:tcW w:w="510" w:type="dxa"/>
            <w:vAlign w:val="bottom"/>
          </w:tcPr>
          <w:p w14:paraId="69AC1E8B" w14:textId="2DE7F55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89</w:t>
            </w:r>
          </w:p>
        </w:tc>
        <w:tc>
          <w:tcPr>
            <w:tcW w:w="510" w:type="dxa"/>
            <w:vAlign w:val="bottom"/>
          </w:tcPr>
          <w:p w14:paraId="0B1CA8F2" w14:textId="569B554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31</w:t>
            </w:r>
          </w:p>
        </w:tc>
        <w:tc>
          <w:tcPr>
            <w:tcW w:w="510" w:type="dxa"/>
            <w:vAlign w:val="bottom"/>
          </w:tcPr>
          <w:p w14:paraId="6589F559" w14:textId="2793B23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80</w:t>
            </w:r>
          </w:p>
        </w:tc>
        <w:tc>
          <w:tcPr>
            <w:tcW w:w="510" w:type="dxa"/>
            <w:vAlign w:val="bottom"/>
          </w:tcPr>
          <w:p w14:paraId="78964254" w14:textId="7B112FF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36</w:t>
            </w:r>
          </w:p>
        </w:tc>
        <w:tc>
          <w:tcPr>
            <w:tcW w:w="510" w:type="dxa"/>
            <w:vAlign w:val="bottom"/>
          </w:tcPr>
          <w:p w14:paraId="377B790B" w14:textId="38FBC46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01</w:t>
            </w:r>
          </w:p>
        </w:tc>
        <w:tc>
          <w:tcPr>
            <w:tcW w:w="510" w:type="dxa"/>
            <w:vAlign w:val="bottom"/>
          </w:tcPr>
          <w:p w14:paraId="16DF5D76" w14:textId="2188C31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69</w:t>
            </w:r>
          </w:p>
        </w:tc>
        <w:tc>
          <w:tcPr>
            <w:tcW w:w="510" w:type="dxa"/>
            <w:vAlign w:val="bottom"/>
          </w:tcPr>
          <w:p w14:paraId="12112FC4" w14:textId="11AEC10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38</w:t>
            </w:r>
          </w:p>
        </w:tc>
        <w:tc>
          <w:tcPr>
            <w:tcW w:w="510" w:type="dxa"/>
            <w:vAlign w:val="bottom"/>
          </w:tcPr>
          <w:p w14:paraId="38623903" w14:textId="4973758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24</w:t>
            </w:r>
          </w:p>
        </w:tc>
        <w:tc>
          <w:tcPr>
            <w:tcW w:w="510" w:type="dxa"/>
            <w:vAlign w:val="bottom"/>
          </w:tcPr>
          <w:p w14:paraId="2B31F485" w14:textId="794E3AF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9,16</w:t>
            </w:r>
          </w:p>
        </w:tc>
        <w:tc>
          <w:tcPr>
            <w:tcW w:w="510" w:type="dxa"/>
            <w:vAlign w:val="bottom"/>
          </w:tcPr>
          <w:p w14:paraId="367E5048" w14:textId="5A544582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0,19</w:t>
            </w:r>
          </w:p>
        </w:tc>
        <w:tc>
          <w:tcPr>
            <w:tcW w:w="510" w:type="dxa"/>
            <w:vAlign w:val="bottom"/>
          </w:tcPr>
          <w:p w14:paraId="26DABC50" w14:textId="63646ADE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1,39</w:t>
            </w:r>
          </w:p>
        </w:tc>
      </w:tr>
      <w:tr w:rsidR="00546590" w14:paraId="1D949A0D" w14:textId="77777777" w:rsidTr="008949AF">
        <w:tc>
          <w:tcPr>
            <w:tcW w:w="772" w:type="dxa"/>
            <w:shd w:val="clear" w:color="auto" w:fill="F7CAAC" w:themeFill="accent2" w:themeFillTint="66"/>
            <w:vAlign w:val="bottom"/>
          </w:tcPr>
          <w:p w14:paraId="65380CF3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55BE17" w14:textId="18DD4583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0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E6A3CD8" w14:textId="1FC4E41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CACDEB1" w14:textId="42980DD7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5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EE81D4B" w14:textId="688D3D8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9B89CC9" w14:textId="4A30D90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A63C35A" w14:textId="0DC8895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04A48F6" w14:textId="6CF36EC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2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CDDC31D" w14:textId="3DE35F0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292D66D" w14:textId="70464B9F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638D17D" w14:textId="6E5517F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CC9839A" w14:textId="2AD93009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8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9CA6098" w14:textId="541C04E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9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3E88328" w14:textId="1334794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0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9FC6A81" w14:textId="5C74955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38E8998" w14:textId="1610AAB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7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E413E93" w14:textId="4B36E2B6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1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80A4346" w14:textId="1CDA8E7E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CC3C546" w14:textId="19D80B07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9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D73D72F" w14:textId="7C8D8EF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4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0130E3A" w14:textId="3DD5B99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1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6158CFB" w14:textId="02A7AD65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8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3CE3EB7" w14:textId="0B5C1EE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A48E1E7" w14:textId="40616C7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4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90F1237" w14:textId="6864302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9,42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23AA3C4" w14:textId="51F9100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0,47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EA98398" w14:textId="35C1F685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1,6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482A65EA" w14:textId="45711FC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3,02</w:t>
            </w:r>
          </w:p>
        </w:tc>
      </w:tr>
      <w:tr w:rsidR="00546590" w14:paraId="30F57E03" w14:textId="77777777" w:rsidTr="003813C9">
        <w:tc>
          <w:tcPr>
            <w:tcW w:w="772" w:type="dxa"/>
            <w:shd w:val="clear" w:color="auto" w:fill="auto"/>
            <w:vAlign w:val="bottom"/>
          </w:tcPr>
          <w:p w14:paraId="68E6A89B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2,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3DF31E0" w14:textId="58EE37B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1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548949F9" w14:textId="0881259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45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31E7A901" w14:textId="3601116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72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F4B5326" w14:textId="24917A5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6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7C18CBB" w14:textId="7AFE984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9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740B70D" w14:textId="5CB2781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8BB54C0" w14:textId="193DD1C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57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5AF1A39" w14:textId="57323D6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77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098DD9B2" w14:textId="60A447DE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90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21E5451A" w14:textId="7661EA94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7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7398BC33" w14:textId="00E59EE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2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578F4DA" w14:textId="7D947C3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1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4C5620A4" w14:textId="2FC0FAC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3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1F2F1E6E" w14:textId="2206F5A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88</w:t>
            </w:r>
          </w:p>
        </w:tc>
        <w:tc>
          <w:tcPr>
            <w:tcW w:w="510" w:type="dxa"/>
            <w:shd w:val="clear" w:color="auto" w:fill="auto"/>
            <w:vAlign w:val="bottom"/>
          </w:tcPr>
          <w:p w14:paraId="6DAF162F" w14:textId="2D48D8E1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25</w:t>
            </w:r>
          </w:p>
        </w:tc>
        <w:tc>
          <w:tcPr>
            <w:tcW w:w="510" w:type="dxa"/>
            <w:vAlign w:val="bottom"/>
          </w:tcPr>
          <w:p w14:paraId="70F2FA10" w14:textId="5E635E6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62</w:t>
            </w:r>
          </w:p>
        </w:tc>
        <w:tc>
          <w:tcPr>
            <w:tcW w:w="510" w:type="dxa"/>
            <w:vAlign w:val="bottom"/>
          </w:tcPr>
          <w:p w14:paraId="347034B8" w14:textId="6EFDDE0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00</w:t>
            </w:r>
          </w:p>
        </w:tc>
        <w:tc>
          <w:tcPr>
            <w:tcW w:w="510" w:type="dxa"/>
            <w:vAlign w:val="bottom"/>
          </w:tcPr>
          <w:p w14:paraId="4FA348E4" w14:textId="49EBFB6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54</w:t>
            </w:r>
          </w:p>
        </w:tc>
        <w:tc>
          <w:tcPr>
            <w:tcW w:w="510" w:type="dxa"/>
            <w:vAlign w:val="bottom"/>
          </w:tcPr>
          <w:p w14:paraId="463028B2" w14:textId="460B61D1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18</w:t>
            </w:r>
          </w:p>
        </w:tc>
        <w:tc>
          <w:tcPr>
            <w:tcW w:w="510" w:type="dxa"/>
            <w:vAlign w:val="bottom"/>
          </w:tcPr>
          <w:p w14:paraId="409614A6" w14:textId="4A60D8B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89</w:t>
            </w:r>
          </w:p>
        </w:tc>
        <w:tc>
          <w:tcPr>
            <w:tcW w:w="510" w:type="dxa"/>
            <w:vAlign w:val="bottom"/>
          </w:tcPr>
          <w:p w14:paraId="58A2F1EE" w14:textId="5AC3558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73</w:t>
            </w:r>
          </w:p>
        </w:tc>
        <w:tc>
          <w:tcPr>
            <w:tcW w:w="510" w:type="dxa"/>
            <w:vAlign w:val="bottom"/>
          </w:tcPr>
          <w:p w14:paraId="7E281831" w14:textId="6144A5D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61</w:t>
            </w:r>
          </w:p>
        </w:tc>
        <w:tc>
          <w:tcPr>
            <w:tcW w:w="510" w:type="dxa"/>
            <w:vAlign w:val="bottom"/>
          </w:tcPr>
          <w:p w14:paraId="6334FCBF" w14:textId="6FD0816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9,48</w:t>
            </w:r>
          </w:p>
        </w:tc>
        <w:tc>
          <w:tcPr>
            <w:tcW w:w="510" w:type="dxa"/>
            <w:vAlign w:val="bottom"/>
          </w:tcPr>
          <w:p w14:paraId="02D1096D" w14:textId="2840E65A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0,60</w:t>
            </w:r>
          </w:p>
        </w:tc>
        <w:tc>
          <w:tcPr>
            <w:tcW w:w="510" w:type="dxa"/>
            <w:vAlign w:val="bottom"/>
          </w:tcPr>
          <w:p w14:paraId="28634C80" w14:textId="78FD272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1,78</w:t>
            </w:r>
          </w:p>
        </w:tc>
        <w:tc>
          <w:tcPr>
            <w:tcW w:w="510" w:type="dxa"/>
            <w:vAlign w:val="bottom"/>
          </w:tcPr>
          <w:p w14:paraId="047AA34C" w14:textId="596A6213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3,10</w:t>
            </w:r>
          </w:p>
        </w:tc>
        <w:tc>
          <w:tcPr>
            <w:tcW w:w="510" w:type="dxa"/>
            <w:vAlign w:val="bottom"/>
          </w:tcPr>
          <w:p w14:paraId="6FD74817" w14:textId="22ADF53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4,65</w:t>
            </w:r>
          </w:p>
        </w:tc>
      </w:tr>
      <w:tr w:rsidR="00546590" w14:paraId="794121C0" w14:textId="77777777" w:rsidTr="008949AF">
        <w:tc>
          <w:tcPr>
            <w:tcW w:w="772" w:type="dxa"/>
            <w:shd w:val="clear" w:color="auto" w:fill="F7CAAC" w:themeFill="accent2" w:themeFillTint="66"/>
            <w:vAlign w:val="bottom"/>
          </w:tcPr>
          <w:p w14:paraId="54F0030B" w14:textId="77777777" w:rsidR="00546590" w:rsidRPr="00D66ED8" w:rsidRDefault="00546590" w:rsidP="00546590">
            <w:pPr>
              <w:ind w:firstLine="164"/>
              <w:rPr>
                <w:rFonts w:ascii="Segoe UI" w:hAnsi="Segoe UI" w:cs="Segoe UI"/>
                <w:b/>
                <w:bCs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b/>
                <w:bCs/>
                <w:color w:val="000000"/>
                <w:sz w:val="16"/>
                <w:szCs w:val="16"/>
              </w:rPr>
              <w:t>2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6B1A18D" w14:textId="264076B0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2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78F6EEC" w14:textId="703CD14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6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49F1F44" w14:textId="5D3E4B9C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,9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77F2AC7" w14:textId="022471A2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1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498DB2D" w14:textId="5AC4C6A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4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71D20BF" w14:textId="5147DC35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6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37DF93B" w14:textId="0927F5F3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2,8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2CF2EF7" w14:textId="400E751D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0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1498E1B" w14:textId="42B4A233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2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DDD4326" w14:textId="154C243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4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C66027E" w14:textId="624ABE8A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5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07A5A30" w14:textId="11B4E936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6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0E2C90A" w14:textId="58D277BB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3,7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27476A2A" w14:textId="735D2268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31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9C08573" w14:textId="671A6639" w:rsidR="00546590" w:rsidRPr="00D66ED8" w:rsidRDefault="00546590" w:rsidP="00546590">
            <w:pPr>
              <w:jc w:val="center"/>
              <w:rPr>
                <w:rFonts w:ascii="Segoe UI" w:hAnsi="Segoe UI" w:cs="Segoe UI"/>
                <w:sz w:val="16"/>
                <w:szCs w:val="16"/>
                <w:lang w:val="ru-RU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4,73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9CC95D2" w14:textId="2C5F38A9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1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89C7BAB" w14:textId="0900170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5,5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56413BEA" w14:textId="632F8034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1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FA47652" w14:textId="75EE1308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6,8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035BFA5D" w14:textId="115291DB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7,6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AA07BB4" w14:textId="7C5B5C3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8,5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9B691E3" w14:textId="731A1480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9,56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6C07A813" w14:textId="497CCE9E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0,54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7CC7CF6B" w14:textId="6BBDE73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1,78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86D3914" w14:textId="5A38589C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3,09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31337BD3" w14:textId="728FF56D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4,55</w:t>
            </w:r>
          </w:p>
        </w:tc>
        <w:tc>
          <w:tcPr>
            <w:tcW w:w="510" w:type="dxa"/>
            <w:shd w:val="clear" w:color="auto" w:fill="F7CAAC" w:themeFill="accent2" w:themeFillTint="66"/>
            <w:vAlign w:val="bottom"/>
          </w:tcPr>
          <w:p w14:paraId="1F22130A" w14:textId="54CA0EAF" w:rsidR="00546590" w:rsidRPr="00D66ED8" w:rsidRDefault="00546590" w:rsidP="00546590">
            <w:pPr>
              <w:jc w:val="center"/>
              <w:rPr>
                <w:rFonts w:ascii="Segoe UI" w:hAnsi="Segoe UI" w:cs="Segoe UI"/>
                <w:color w:val="000000"/>
                <w:sz w:val="16"/>
                <w:szCs w:val="16"/>
              </w:rPr>
            </w:pPr>
            <w:r w:rsidRPr="00D66ED8">
              <w:rPr>
                <w:rFonts w:ascii="Segoe UI" w:hAnsi="Segoe UI" w:cs="Segoe UI"/>
                <w:color w:val="000000"/>
                <w:sz w:val="16"/>
                <w:szCs w:val="16"/>
              </w:rPr>
              <w:t>16,28</w:t>
            </w:r>
          </w:p>
        </w:tc>
      </w:tr>
    </w:tbl>
    <w:p w14:paraId="7CD072D8" w14:textId="77777777" w:rsidR="00261B62" w:rsidRPr="00F464EF" w:rsidRDefault="00261B62" w:rsidP="00261B62">
      <w:pPr>
        <w:rPr>
          <w:lang w:val="ru-RU"/>
        </w:rPr>
      </w:pPr>
    </w:p>
    <w:p w14:paraId="3EF1DD12" w14:textId="74D38392" w:rsidR="00261B62" w:rsidRPr="00F464EF" w:rsidRDefault="00261B62">
      <w:pPr>
        <w:rPr>
          <w:lang w:val="ru-RU"/>
        </w:rPr>
      </w:pPr>
      <w:bookmarkStart w:id="0" w:name="_GoBack"/>
      <w:bookmarkEnd w:id="0"/>
    </w:p>
    <w:sectPr w:rsidR="00261B62" w:rsidRPr="00F464EF" w:rsidSect="0087472E">
      <w:pgSz w:w="16838" w:h="11906" w:orient="landscape"/>
      <w:pgMar w:top="567" w:right="1134" w:bottom="568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3sDS0NDUwMDa3NLFQ0lEKTi0uzszPAykwNK4FAGLQnG0tAAAA"/>
  </w:docVars>
  <w:rsids>
    <w:rsidRoot w:val="00F464EF"/>
    <w:rsid w:val="00006B75"/>
    <w:rsid w:val="00013B65"/>
    <w:rsid w:val="00041402"/>
    <w:rsid w:val="00043FAB"/>
    <w:rsid w:val="00062CEB"/>
    <w:rsid w:val="00066571"/>
    <w:rsid w:val="00074C6E"/>
    <w:rsid w:val="000858A6"/>
    <w:rsid w:val="00095BE4"/>
    <w:rsid w:val="000A5C9A"/>
    <w:rsid w:val="000F3402"/>
    <w:rsid w:val="001672D2"/>
    <w:rsid w:val="001748FB"/>
    <w:rsid w:val="001C3003"/>
    <w:rsid w:val="001C42C8"/>
    <w:rsid w:val="001E668B"/>
    <w:rsid w:val="0020776E"/>
    <w:rsid w:val="0021453D"/>
    <w:rsid w:val="00230283"/>
    <w:rsid w:val="00252714"/>
    <w:rsid w:val="00261B62"/>
    <w:rsid w:val="002805C0"/>
    <w:rsid w:val="002C25DC"/>
    <w:rsid w:val="002D2624"/>
    <w:rsid w:val="00306197"/>
    <w:rsid w:val="003360EA"/>
    <w:rsid w:val="00374285"/>
    <w:rsid w:val="003813C9"/>
    <w:rsid w:val="00397626"/>
    <w:rsid w:val="003A237A"/>
    <w:rsid w:val="003B066E"/>
    <w:rsid w:val="003B62DD"/>
    <w:rsid w:val="003C4BA9"/>
    <w:rsid w:val="003C535F"/>
    <w:rsid w:val="003D0DEF"/>
    <w:rsid w:val="003D1191"/>
    <w:rsid w:val="003D7B3A"/>
    <w:rsid w:val="003E5948"/>
    <w:rsid w:val="003F1909"/>
    <w:rsid w:val="00411F25"/>
    <w:rsid w:val="004411B6"/>
    <w:rsid w:val="00452491"/>
    <w:rsid w:val="00454106"/>
    <w:rsid w:val="00455492"/>
    <w:rsid w:val="00497F45"/>
    <w:rsid w:val="004B5253"/>
    <w:rsid w:val="004C156C"/>
    <w:rsid w:val="004E0A27"/>
    <w:rsid w:val="004E373A"/>
    <w:rsid w:val="005136B6"/>
    <w:rsid w:val="00546590"/>
    <w:rsid w:val="005631D0"/>
    <w:rsid w:val="005A67E6"/>
    <w:rsid w:val="005B0FAE"/>
    <w:rsid w:val="005B56E2"/>
    <w:rsid w:val="005B7F06"/>
    <w:rsid w:val="005D31CE"/>
    <w:rsid w:val="00601C08"/>
    <w:rsid w:val="0061792F"/>
    <w:rsid w:val="006202F4"/>
    <w:rsid w:val="006220D4"/>
    <w:rsid w:val="0062751B"/>
    <w:rsid w:val="006326DB"/>
    <w:rsid w:val="00633264"/>
    <w:rsid w:val="00645C81"/>
    <w:rsid w:val="00680822"/>
    <w:rsid w:val="006A1543"/>
    <w:rsid w:val="006C7005"/>
    <w:rsid w:val="006E6B0A"/>
    <w:rsid w:val="007054E2"/>
    <w:rsid w:val="007152F7"/>
    <w:rsid w:val="00716C43"/>
    <w:rsid w:val="00730FBC"/>
    <w:rsid w:val="00741CCF"/>
    <w:rsid w:val="00750A8C"/>
    <w:rsid w:val="00761CF1"/>
    <w:rsid w:val="00781A23"/>
    <w:rsid w:val="007832A4"/>
    <w:rsid w:val="0079039E"/>
    <w:rsid w:val="007C3017"/>
    <w:rsid w:val="007C325B"/>
    <w:rsid w:val="007D1A7D"/>
    <w:rsid w:val="007D2CB4"/>
    <w:rsid w:val="007E38D4"/>
    <w:rsid w:val="007E3F73"/>
    <w:rsid w:val="00806C79"/>
    <w:rsid w:val="00815F02"/>
    <w:rsid w:val="00815FDE"/>
    <w:rsid w:val="0086690D"/>
    <w:rsid w:val="0087472E"/>
    <w:rsid w:val="008949AF"/>
    <w:rsid w:val="008A0732"/>
    <w:rsid w:val="008E1B7E"/>
    <w:rsid w:val="008F30DB"/>
    <w:rsid w:val="00900E8D"/>
    <w:rsid w:val="00922ED8"/>
    <w:rsid w:val="0098109C"/>
    <w:rsid w:val="009A349F"/>
    <w:rsid w:val="009B35AE"/>
    <w:rsid w:val="009B53B0"/>
    <w:rsid w:val="009F58D9"/>
    <w:rsid w:val="00A24E4B"/>
    <w:rsid w:val="00A263F2"/>
    <w:rsid w:val="00A313ED"/>
    <w:rsid w:val="00A64F33"/>
    <w:rsid w:val="00A91069"/>
    <w:rsid w:val="00A93F2F"/>
    <w:rsid w:val="00AC2178"/>
    <w:rsid w:val="00B14EF6"/>
    <w:rsid w:val="00B26CD0"/>
    <w:rsid w:val="00B63F0E"/>
    <w:rsid w:val="00B91C77"/>
    <w:rsid w:val="00B95D8F"/>
    <w:rsid w:val="00BA4D96"/>
    <w:rsid w:val="00BE0B34"/>
    <w:rsid w:val="00C00496"/>
    <w:rsid w:val="00C0138B"/>
    <w:rsid w:val="00C036B9"/>
    <w:rsid w:val="00C40E16"/>
    <w:rsid w:val="00C420D4"/>
    <w:rsid w:val="00C51F3C"/>
    <w:rsid w:val="00C710E5"/>
    <w:rsid w:val="00C84711"/>
    <w:rsid w:val="00C91592"/>
    <w:rsid w:val="00C963A1"/>
    <w:rsid w:val="00CA3AA7"/>
    <w:rsid w:val="00CB3611"/>
    <w:rsid w:val="00CB7D42"/>
    <w:rsid w:val="00CE39B7"/>
    <w:rsid w:val="00D143E6"/>
    <w:rsid w:val="00D549F6"/>
    <w:rsid w:val="00D66806"/>
    <w:rsid w:val="00D66ED8"/>
    <w:rsid w:val="00DA4C80"/>
    <w:rsid w:val="00DA6008"/>
    <w:rsid w:val="00DB41C4"/>
    <w:rsid w:val="00DC2DFE"/>
    <w:rsid w:val="00E320BC"/>
    <w:rsid w:val="00E32565"/>
    <w:rsid w:val="00E6228A"/>
    <w:rsid w:val="00E95BB6"/>
    <w:rsid w:val="00EA0988"/>
    <w:rsid w:val="00EB2EAE"/>
    <w:rsid w:val="00EE0C22"/>
    <w:rsid w:val="00F02BA0"/>
    <w:rsid w:val="00F16E91"/>
    <w:rsid w:val="00F24B7C"/>
    <w:rsid w:val="00F35447"/>
    <w:rsid w:val="00F464EF"/>
    <w:rsid w:val="00F7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FD0BC38"/>
  <w15:chartTrackingRefBased/>
  <w15:docId w15:val="{7D41FDEB-BF34-4F96-90F4-D5590C2F9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0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3F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9B57A2-3BB9-4C89-B613-A45D0187D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51</cp:revision>
  <cp:lastPrinted>2020-01-09T07:34:00Z</cp:lastPrinted>
  <dcterms:created xsi:type="dcterms:W3CDTF">2020-01-05T14:46:00Z</dcterms:created>
  <dcterms:modified xsi:type="dcterms:W3CDTF">2020-01-09T14:51:00Z</dcterms:modified>
</cp:coreProperties>
</file>